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CD2CC" w14:textId="77777777" w:rsidR="00626828" w:rsidRPr="00626828" w:rsidRDefault="00626828">
      <w:pPr>
        <w:rPr>
          <w:rFonts w:ascii="Times New Roman" w:hAnsi="Times New Roman"/>
        </w:rPr>
      </w:pP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2700"/>
        <w:gridCol w:w="1350"/>
        <w:gridCol w:w="1350"/>
        <w:gridCol w:w="1350"/>
        <w:gridCol w:w="1350"/>
      </w:tblGrid>
      <w:tr w:rsidR="00626828" w:rsidRPr="00626828" w14:paraId="03CF7C70" w14:textId="77777777">
        <w:tc>
          <w:tcPr>
            <w:tcW w:w="10975" w:type="dxa"/>
            <w:gridSpan w:val="6"/>
            <w:shd w:val="clear" w:color="auto" w:fill="2F5496"/>
          </w:tcPr>
          <w:p w14:paraId="660FB63F" w14:textId="77777777" w:rsidR="00626828" w:rsidRPr="00626828" w:rsidRDefault="00626828">
            <w:pPr>
              <w:tabs>
                <w:tab w:val="left" w:pos="4120"/>
              </w:tabs>
              <w:jc w:val="center"/>
              <w:rPr>
                <w:rFonts w:ascii="Times New Roman" w:hAnsi="Times New Roman"/>
                <w:b/>
                <w:color w:val="FFFFFF"/>
                <w:sz w:val="24"/>
              </w:rPr>
            </w:pPr>
            <w:r w:rsidRPr="00626828">
              <w:rPr>
                <w:rFonts w:ascii="Times New Roman" w:hAnsi="Times New Roman"/>
                <w:b/>
                <w:color w:val="FFFFFF"/>
                <w:sz w:val="24"/>
              </w:rPr>
              <w:t xml:space="preserve">MẪU THỎA THUẬN CHO HỌC SINH VỀ CHIA SẺ THÔNG TIN LIÊN QUAN ĐẾN COVID-19 GIỮA NHÀ TRƯỜNG VÀ CHƯƠNG TRÌNH TRƯỚC/SAU GIỜ HỌC </w:t>
            </w:r>
          </w:p>
        </w:tc>
      </w:tr>
      <w:tr w:rsidR="00626828" w:rsidRPr="00626828" w14:paraId="031BE229" w14:textId="77777777">
        <w:tc>
          <w:tcPr>
            <w:tcW w:w="10975" w:type="dxa"/>
            <w:gridSpan w:val="6"/>
            <w:shd w:val="clear" w:color="auto" w:fill="2F5496"/>
          </w:tcPr>
          <w:p w14:paraId="49E5773B" w14:textId="77777777" w:rsidR="00626828" w:rsidRPr="00626828" w:rsidRDefault="00626828">
            <w:pPr>
              <w:jc w:val="center"/>
              <w:rPr>
                <w:rFonts w:ascii="Times New Roman" w:hAnsi="Times New Roman"/>
                <w:b/>
                <w:color w:val="FFFFFF"/>
                <w:sz w:val="24"/>
              </w:rPr>
            </w:pPr>
            <w:r w:rsidRPr="006A46B0">
              <w:rPr>
                <w:rFonts w:ascii="Times New Roman" w:hAnsi="Times New Roman"/>
                <w:b/>
                <w:color w:val="FFFFFF"/>
                <w:sz w:val="24"/>
              </w:rPr>
              <w:t>DO PHỤ HUYNH/NGƯỜI GIÁM HỘ ĐIỀN</w:t>
            </w:r>
            <w:r w:rsidRPr="00626828">
              <w:rPr>
                <w:rFonts w:ascii="Times New Roman" w:hAnsi="Times New Roman"/>
                <w:b/>
                <w:color w:val="FFFFFF"/>
                <w:sz w:val="24"/>
              </w:rPr>
              <w:t xml:space="preserve"> </w:t>
            </w:r>
          </w:p>
        </w:tc>
      </w:tr>
      <w:tr w:rsidR="00626828" w:rsidRPr="00626828" w14:paraId="6348E699" w14:textId="77777777">
        <w:tc>
          <w:tcPr>
            <w:tcW w:w="10975" w:type="dxa"/>
            <w:gridSpan w:val="6"/>
            <w:tcBorders>
              <w:bottom w:val="single" w:sz="8" w:space="0" w:color="auto"/>
            </w:tcBorders>
            <w:shd w:val="clear" w:color="auto" w:fill="D9E2F3"/>
          </w:tcPr>
          <w:p w14:paraId="5FBFFC8F" w14:textId="77777777" w:rsidR="00626828" w:rsidRPr="00626828" w:rsidRDefault="00626828">
            <w:pPr>
              <w:jc w:val="center"/>
              <w:rPr>
                <w:rFonts w:ascii="Times New Roman" w:hAnsi="Times New Roman"/>
                <w:b/>
                <w:color w:val="FFFFFF"/>
                <w:sz w:val="24"/>
              </w:rPr>
            </w:pPr>
            <w:r w:rsidRPr="006A46B0">
              <w:rPr>
                <w:rFonts w:ascii="Times New Roman" w:hAnsi="Times New Roman"/>
                <w:b/>
              </w:rPr>
              <w:t>Thông tin về phụ huynh/giám hộ</w:t>
            </w:r>
          </w:p>
        </w:tc>
      </w:tr>
      <w:tr w:rsidR="00626828" w:rsidRPr="00626828" w14:paraId="26914355" w14:textId="77777777">
        <w:tc>
          <w:tcPr>
            <w:tcW w:w="10975" w:type="dxa"/>
            <w:gridSpan w:val="6"/>
            <w:tcBorders>
              <w:bottom w:val="single" w:sz="8" w:space="0" w:color="auto"/>
            </w:tcBorders>
            <w:shd w:val="clear" w:color="auto" w:fill="EDEDED"/>
          </w:tcPr>
          <w:p w14:paraId="7EC35498" w14:textId="77777777" w:rsidR="00626828" w:rsidRPr="00626828" w:rsidRDefault="00626828">
            <w:pPr>
              <w:pStyle w:val="ListParagraph"/>
              <w:ind w:left="360"/>
              <w:rPr>
                <w:rStyle w:val="CommentReference"/>
                <w:rFonts w:ascii="Times New Roman" w:hAnsi="Times New Roman"/>
              </w:rPr>
            </w:pPr>
          </w:p>
        </w:tc>
      </w:tr>
      <w:tr w:rsidR="00626828" w:rsidRPr="00626828" w14:paraId="0D3CCA39" w14:textId="77777777">
        <w:tc>
          <w:tcPr>
            <w:tcW w:w="2875" w:type="dxa"/>
            <w:tcBorders>
              <w:top w:val="single" w:sz="8" w:space="0" w:color="auto"/>
              <w:left w:val="single" w:sz="8" w:space="0" w:color="auto"/>
              <w:bottom w:val="single" w:sz="8" w:space="0" w:color="auto"/>
              <w:right w:val="single" w:sz="6" w:space="0" w:color="auto"/>
            </w:tcBorders>
            <w:shd w:val="clear" w:color="auto" w:fill="D9D9D9"/>
          </w:tcPr>
          <w:p w14:paraId="2DD0CDF3" w14:textId="77777777" w:rsidR="00626828" w:rsidRPr="00626828" w:rsidRDefault="00626828">
            <w:pPr>
              <w:rPr>
                <w:rFonts w:ascii="Times New Roman" w:hAnsi="Times New Roman"/>
                <w:b/>
                <w:sz w:val="20"/>
              </w:rPr>
            </w:pPr>
            <w:r w:rsidRPr="00626828">
              <w:rPr>
                <w:rFonts w:ascii="Times New Roman" w:hAnsi="Times New Roman"/>
                <w:b/>
                <w:sz w:val="20"/>
              </w:rPr>
              <w:t xml:space="preserve">Phụ huynh/Người giám hộ: </w:t>
            </w:r>
          </w:p>
          <w:p w14:paraId="3E79B45A" w14:textId="77777777" w:rsidR="00626828" w:rsidRPr="00626828" w:rsidRDefault="00626828">
            <w:pPr>
              <w:rPr>
                <w:rFonts w:ascii="Times New Roman" w:hAnsi="Times New Roman"/>
                <w:b/>
                <w:sz w:val="20"/>
              </w:rPr>
            </w:pPr>
            <w:r w:rsidRPr="00626828">
              <w:rPr>
                <w:rFonts w:ascii="Times New Roman" w:hAnsi="Times New Roman"/>
                <w:b/>
                <w:sz w:val="20"/>
                <w:lang w:val="en-US"/>
              </w:rPr>
              <w:t>Họ tên bằng chữ in:</w:t>
            </w:r>
          </w:p>
        </w:tc>
        <w:tc>
          <w:tcPr>
            <w:tcW w:w="8100" w:type="dxa"/>
            <w:gridSpan w:val="5"/>
            <w:tcBorders>
              <w:top w:val="single" w:sz="6" w:space="0" w:color="auto"/>
              <w:left w:val="single" w:sz="6" w:space="0" w:color="auto"/>
              <w:bottom w:val="single" w:sz="6" w:space="0" w:color="auto"/>
              <w:right w:val="single" w:sz="6" w:space="0" w:color="auto"/>
            </w:tcBorders>
          </w:tcPr>
          <w:p w14:paraId="5E08A8B3" w14:textId="77777777" w:rsidR="00626828" w:rsidRPr="00626828" w:rsidRDefault="00626828">
            <w:pPr>
              <w:rPr>
                <w:rFonts w:ascii="Times New Roman" w:hAnsi="Times New Roman"/>
                <w:b/>
                <w:sz w:val="21"/>
              </w:rPr>
            </w:pPr>
          </w:p>
        </w:tc>
      </w:tr>
      <w:tr w:rsidR="00626828" w:rsidRPr="00626828" w14:paraId="177ECDD9" w14:textId="77777777">
        <w:tc>
          <w:tcPr>
            <w:tcW w:w="2875" w:type="dxa"/>
            <w:tcBorders>
              <w:top w:val="single" w:sz="8" w:space="0" w:color="auto"/>
              <w:left w:val="single" w:sz="8" w:space="0" w:color="auto"/>
              <w:bottom w:val="single" w:sz="8" w:space="0" w:color="auto"/>
              <w:right w:val="single" w:sz="6" w:space="0" w:color="auto"/>
            </w:tcBorders>
            <w:shd w:val="clear" w:color="auto" w:fill="D9D9D9"/>
          </w:tcPr>
          <w:p w14:paraId="7026B576" w14:textId="77777777" w:rsidR="00626828" w:rsidRPr="00626828" w:rsidRDefault="00626828">
            <w:pPr>
              <w:rPr>
                <w:rFonts w:ascii="Times New Roman" w:hAnsi="Times New Roman"/>
                <w:b/>
                <w:sz w:val="20"/>
              </w:rPr>
            </w:pPr>
            <w:r w:rsidRPr="00626828">
              <w:rPr>
                <w:rFonts w:ascii="Times New Roman" w:hAnsi="Times New Roman"/>
                <w:b/>
                <w:sz w:val="20"/>
              </w:rPr>
              <w:t>Số điện thoại/Số điện thoại di động của phụ huynh/Người giám hộ:</w:t>
            </w:r>
          </w:p>
          <w:p w14:paraId="180C5805" w14:textId="77777777" w:rsidR="00626828" w:rsidRPr="00626828" w:rsidRDefault="00626828">
            <w:pPr>
              <w:rPr>
                <w:rFonts w:ascii="Times New Roman" w:hAnsi="Times New Roman"/>
                <w:i/>
                <w:sz w:val="16"/>
              </w:rPr>
            </w:pPr>
            <w:r w:rsidRPr="00626828">
              <w:rPr>
                <w:rFonts w:ascii="Times New Roman" w:hAnsi="Times New Roman"/>
                <w:i/>
                <w:sz w:val="16"/>
              </w:rPr>
              <w:t>Lưu ý:  kết quả sẽ được nhắn tin đến số điện thoại này</w:t>
            </w:r>
          </w:p>
        </w:tc>
        <w:tc>
          <w:tcPr>
            <w:tcW w:w="8100" w:type="dxa"/>
            <w:gridSpan w:val="5"/>
            <w:tcBorders>
              <w:top w:val="single" w:sz="6" w:space="0" w:color="auto"/>
              <w:left w:val="single" w:sz="6" w:space="0" w:color="auto"/>
              <w:bottom w:val="single" w:sz="6" w:space="0" w:color="auto"/>
              <w:right w:val="single" w:sz="6" w:space="0" w:color="auto"/>
            </w:tcBorders>
          </w:tcPr>
          <w:p w14:paraId="2C997DE0" w14:textId="77777777" w:rsidR="00626828" w:rsidRPr="00626828" w:rsidRDefault="00626828">
            <w:pPr>
              <w:jc w:val="right"/>
              <w:rPr>
                <w:rFonts w:ascii="Times New Roman" w:hAnsi="Times New Roman"/>
                <w:b/>
                <w:sz w:val="21"/>
              </w:rPr>
            </w:pPr>
          </w:p>
        </w:tc>
      </w:tr>
      <w:tr w:rsidR="00626828" w:rsidRPr="00626828" w14:paraId="6D3A2E3C" w14:textId="77777777">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cPr>
          <w:p w14:paraId="76ABBEA4" w14:textId="77777777" w:rsidR="00626828" w:rsidRPr="00626828" w:rsidRDefault="00626828">
            <w:pPr>
              <w:rPr>
                <w:rFonts w:ascii="Times New Roman" w:hAnsi="Times New Roman"/>
                <w:b/>
                <w:sz w:val="20"/>
              </w:rPr>
            </w:pPr>
            <w:r w:rsidRPr="00626828">
              <w:rPr>
                <w:rFonts w:ascii="Times New Roman" w:hAnsi="Times New Roman"/>
                <w:b/>
                <w:sz w:val="20"/>
              </w:rPr>
              <w:t>Phụ huynh/Người giám hộ:</w:t>
            </w:r>
          </w:p>
          <w:p w14:paraId="35BD9E5A" w14:textId="77777777" w:rsidR="00626828" w:rsidRPr="00626828" w:rsidRDefault="00626828">
            <w:pPr>
              <w:rPr>
                <w:rFonts w:ascii="Times New Roman" w:hAnsi="Times New Roman"/>
                <w:b/>
                <w:sz w:val="20"/>
              </w:rPr>
            </w:pPr>
            <w:r w:rsidRPr="00626828">
              <w:rPr>
                <w:rFonts w:ascii="Times New Roman" w:hAnsi="Times New Roman"/>
                <w:b/>
                <w:sz w:val="20"/>
                <w:lang w:val="en-US"/>
              </w:rPr>
              <w:t>Địa chỉ điện thư:</w:t>
            </w:r>
          </w:p>
        </w:tc>
        <w:tc>
          <w:tcPr>
            <w:tcW w:w="8100" w:type="dxa"/>
            <w:gridSpan w:val="5"/>
            <w:tcBorders>
              <w:top w:val="single" w:sz="6" w:space="0" w:color="auto"/>
              <w:left w:val="single" w:sz="6" w:space="0" w:color="auto"/>
              <w:bottom w:val="single" w:sz="6" w:space="0" w:color="auto"/>
              <w:right w:val="single" w:sz="6" w:space="0" w:color="auto"/>
            </w:tcBorders>
          </w:tcPr>
          <w:p w14:paraId="4670B770" w14:textId="77777777" w:rsidR="00626828" w:rsidRPr="00626828" w:rsidRDefault="00626828">
            <w:pPr>
              <w:rPr>
                <w:rFonts w:ascii="Times New Roman" w:hAnsi="Times New Roman"/>
                <w:b/>
                <w:sz w:val="21"/>
              </w:rPr>
            </w:pPr>
          </w:p>
        </w:tc>
      </w:tr>
      <w:tr w:rsidR="00626828" w:rsidRPr="00626828" w14:paraId="3A51A490" w14:textId="77777777">
        <w:tc>
          <w:tcPr>
            <w:tcW w:w="10975" w:type="dxa"/>
            <w:gridSpan w:val="6"/>
            <w:tcBorders>
              <w:top w:val="single" w:sz="8" w:space="0" w:color="auto"/>
              <w:bottom w:val="single" w:sz="6" w:space="0" w:color="auto"/>
            </w:tcBorders>
            <w:shd w:val="clear" w:color="auto" w:fill="D9E2F3"/>
          </w:tcPr>
          <w:p w14:paraId="6C0C98DF" w14:textId="77777777" w:rsidR="00626828" w:rsidRPr="00626828" w:rsidRDefault="00626828">
            <w:pPr>
              <w:jc w:val="center"/>
              <w:rPr>
                <w:rFonts w:ascii="Times New Roman" w:hAnsi="Times New Roman"/>
                <w:b/>
              </w:rPr>
            </w:pPr>
            <w:r w:rsidRPr="00626828">
              <w:rPr>
                <w:rFonts w:ascii="Times New Roman" w:hAnsi="Times New Roman"/>
                <w:b/>
                <w:lang w:val="en-US"/>
              </w:rPr>
              <w:t>Thông Tin về Trẻ Em/Học Sinh</w:t>
            </w:r>
          </w:p>
        </w:tc>
      </w:tr>
      <w:tr w:rsidR="00626828" w:rsidRPr="00626828" w14:paraId="3AA12485" w14:textId="77777777">
        <w:trPr>
          <w:trHeight w:val="282"/>
        </w:trPr>
        <w:tc>
          <w:tcPr>
            <w:tcW w:w="2875" w:type="dxa"/>
            <w:shd w:val="clear" w:color="auto" w:fill="D9D9D9"/>
          </w:tcPr>
          <w:p w14:paraId="69230466" w14:textId="77777777" w:rsidR="00626828" w:rsidRPr="00626828" w:rsidRDefault="00626828">
            <w:pPr>
              <w:rPr>
                <w:rFonts w:ascii="Times New Roman" w:hAnsi="Times New Roman"/>
                <w:b/>
                <w:sz w:val="20"/>
              </w:rPr>
            </w:pPr>
            <w:r w:rsidRPr="00626828">
              <w:rPr>
                <w:rFonts w:ascii="Times New Roman" w:hAnsi="Times New Roman"/>
                <w:b/>
                <w:sz w:val="20"/>
                <w:lang w:val="en-US"/>
              </w:rPr>
              <w:t>Tên chữ in của Trẻ Em/Học Sinh:</w:t>
            </w:r>
          </w:p>
        </w:tc>
        <w:tc>
          <w:tcPr>
            <w:tcW w:w="8100" w:type="dxa"/>
            <w:gridSpan w:val="5"/>
          </w:tcPr>
          <w:p w14:paraId="7F6C9FF5" w14:textId="77777777" w:rsidR="00626828" w:rsidRPr="00626828" w:rsidRDefault="00626828">
            <w:pPr>
              <w:rPr>
                <w:rFonts w:ascii="Times New Roman" w:hAnsi="Times New Roman"/>
                <w:b/>
                <w:sz w:val="20"/>
              </w:rPr>
            </w:pPr>
          </w:p>
          <w:p w14:paraId="05417138" w14:textId="77777777" w:rsidR="00626828" w:rsidRPr="00626828" w:rsidRDefault="00626828">
            <w:pPr>
              <w:rPr>
                <w:rFonts w:ascii="Times New Roman" w:hAnsi="Times New Roman"/>
                <w:b/>
                <w:sz w:val="20"/>
              </w:rPr>
            </w:pPr>
          </w:p>
        </w:tc>
      </w:tr>
      <w:tr w:rsidR="00626828" w:rsidRPr="00626828" w14:paraId="03FBC2E5" w14:textId="77777777">
        <w:trPr>
          <w:trHeight w:val="503"/>
        </w:trPr>
        <w:tc>
          <w:tcPr>
            <w:tcW w:w="2875" w:type="dxa"/>
            <w:shd w:val="clear" w:color="auto" w:fill="D9D9D9"/>
          </w:tcPr>
          <w:p w14:paraId="5302DE7A" w14:textId="77777777" w:rsidR="00626828" w:rsidRPr="00626828" w:rsidRDefault="00626828">
            <w:pPr>
              <w:rPr>
                <w:rFonts w:ascii="Times New Roman" w:hAnsi="Times New Roman"/>
                <w:b/>
                <w:sz w:val="20"/>
              </w:rPr>
            </w:pPr>
            <w:r w:rsidRPr="00626828">
              <w:rPr>
                <w:rFonts w:ascii="Times New Roman" w:hAnsi="Times New Roman"/>
                <w:b/>
                <w:sz w:val="20"/>
                <w:lang w:val="es-ES_tradnl"/>
              </w:rPr>
              <w:t>Lớp:</w:t>
            </w:r>
            <w:r w:rsidRPr="00626828">
              <w:rPr>
                <w:rFonts w:ascii="Times New Roman" w:hAnsi="Times New Roman"/>
                <w:b/>
                <w:sz w:val="20"/>
              </w:rPr>
              <w:t xml:space="preserve"> </w:t>
            </w:r>
          </w:p>
        </w:tc>
        <w:tc>
          <w:tcPr>
            <w:tcW w:w="8100" w:type="dxa"/>
            <w:gridSpan w:val="5"/>
          </w:tcPr>
          <w:p w14:paraId="301DD832" w14:textId="77777777" w:rsidR="00626828" w:rsidRPr="00626828" w:rsidRDefault="00626828">
            <w:pPr>
              <w:rPr>
                <w:rFonts w:ascii="Times New Roman" w:hAnsi="Times New Roman"/>
                <w:b/>
                <w:sz w:val="20"/>
              </w:rPr>
            </w:pPr>
          </w:p>
        </w:tc>
      </w:tr>
      <w:tr w:rsidR="00626828" w:rsidRPr="00626828" w14:paraId="7A8F5915" w14:textId="77777777">
        <w:tc>
          <w:tcPr>
            <w:tcW w:w="2875" w:type="dxa"/>
            <w:shd w:val="clear" w:color="auto" w:fill="D9D9D9"/>
          </w:tcPr>
          <w:p w14:paraId="6C707EAA" w14:textId="77777777" w:rsidR="00626828" w:rsidRPr="00626828" w:rsidRDefault="00626828">
            <w:pPr>
              <w:rPr>
                <w:rFonts w:ascii="Times New Roman" w:hAnsi="Times New Roman"/>
                <w:b/>
                <w:sz w:val="20"/>
              </w:rPr>
            </w:pPr>
            <w:r w:rsidRPr="006A46B0">
              <w:rPr>
                <w:rFonts w:ascii="Times New Roman" w:hAnsi="Times New Roman"/>
                <w:b/>
                <w:sz w:val="20"/>
              </w:rPr>
              <w:t>Ngày sanh:</w:t>
            </w:r>
          </w:p>
          <w:p w14:paraId="32B837CB" w14:textId="77777777" w:rsidR="00626828" w:rsidRPr="00626828" w:rsidRDefault="00626828">
            <w:pPr>
              <w:rPr>
                <w:rFonts w:ascii="Times New Roman" w:hAnsi="Times New Roman"/>
                <w:b/>
                <w:sz w:val="20"/>
              </w:rPr>
            </w:pPr>
            <w:r w:rsidRPr="00626828">
              <w:rPr>
                <w:rFonts w:ascii="Times New Roman" w:hAnsi="Times New Roman"/>
                <w:i/>
                <w:sz w:val="20"/>
              </w:rPr>
              <w:t>(tháng/ngày/năm)</w:t>
            </w:r>
            <w:r w:rsidRPr="00626828">
              <w:rPr>
                <w:rFonts w:ascii="Times New Roman" w:hAnsi="Times New Roman"/>
                <w:b/>
                <w:sz w:val="20"/>
              </w:rPr>
              <w:t xml:space="preserve"> </w:t>
            </w:r>
          </w:p>
        </w:tc>
        <w:tc>
          <w:tcPr>
            <w:tcW w:w="8100" w:type="dxa"/>
            <w:gridSpan w:val="5"/>
          </w:tcPr>
          <w:p w14:paraId="60414049" w14:textId="77777777" w:rsidR="00626828" w:rsidRPr="00626828" w:rsidRDefault="00626828">
            <w:pPr>
              <w:rPr>
                <w:rFonts w:ascii="Times New Roman" w:hAnsi="Times New Roman"/>
                <w:b/>
                <w:sz w:val="20"/>
              </w:rPr>
            </w:pPr>
          </w:p>
          <w:p w14:paraId="424C0CAE" w14:textId="77777777" w:rsidR="00626828" w:rsidRPr="00626828" w:rsidRDefault="00626828">
            <w:pPr>
              <w:rPr>
                <w:rFonts w:ascii="Times New Roman" w:hAnsi="Times New Roman"/>
                <w:b/>
                <w:sz w:val="20"/>
              </w:rPr>
            </w:pPr>
          </w:p>
        </w:tc>
      </w:tr>
      <w:tr w:rsidR="00626828" w:rsidRPr="00626828" w14:paraId="79D6BC03" w14:textId="77777777">
        <w:trPr>
          <w:trHeight w:val="584"/>
        </w:trPr>
        <w:tc>
          <w:tcPr>
            <w:tcW w:w="2875" w:type="dxa"/>
            <w:shd w:val="clear" w:color="auto" w:fill="D9D9D9"/>
          </w:tcPr>
          <w:p w14:paraId="68596DB7" w14:textId="77777777" w:rsidR="00626828" w:rsidRPr="00626828" w:rsidRDefault="00626828">
            <w:pPr>
              <w:rPr>
                <w:rFonts w:ascii="Times New Roman" w:hAnsi="Times New Roman"/>
                <w:b/>
                <w:sz w:val="20"/>
              </w:rPr>
            </w:pPr>
            <w:r w:rsidRPr="00626828">
              <w:rPr>
                <w:rFonts w:ascii="Times New Roman" w:hAnsi="Times New Roman"/>
                <w:b/>
                <w:sz w:val="20"/>
                <w:lang w:val="es-ES_tradnl"/>
              </w:rPr>
              <w:t>Địa chỉ:</w:t>
            </w:r>
          </w:p>
        </w:tc>
        <w:tc>
          <w:tcPr>
            <w:tcW w:w="2700" w:type="dxa"/>
          </w:tcPr>
          <w:p w14:paraId="49D305AF" w14:textId="77777777" w:rsidR="00626828" w:rsidRPr="00626828" w:rsidRDefault="00626828">
            <w:pPr>
              <w:rPr>
                <w:rFonts w:ascii="Times New Roman" w:hAnsi="Times New Roman"/>
                <w:noProof/>
                <w:sz w:val="20"/>
                <w:lang w:val="en-US"/>
              </w:rPr>
            </w:pPr>
          </w:p>
        </w:tc>
        <w:tc>
          <w:tcPr>
            <w:tcW w:w="1350" w:type="dxa"/>
            <w:shd w:val="clear" w:color="auto" w:fill="D0CECE"/>
          </w:tcPr>
          <w:p w14:paraId="3F8DDC3F" w14:textId="77777777" w:rsidR="00626828" w:rsidRPr="00626828" w:rsidRDefault="00626828">
            <w:pPr>
              <w:rPr>
                <w:rFonts w:ascii="Times New Roman" w:hAnsi="Times New Roman"/>
                <w:b/>
                <w:noProof/>
                <w:sz w:val="20"/>
              </w:rPr>
            </w:pPr>
            <w:r w:rsidRPr="00626828">
              <w:rPr>
                <w:rFonts w:ascii="Times New Roman" w:hAnsi="Times New Roman"/>
                <w:b/>
                <w:sz w:val="20"/>
                <w:lang w:val="es-ES_tradnl"/>
              </w:rPr>
              <w:t>Thành phố:</w:t>
            </w:r>
          </w:p>
        </w:tc>
        <w:tc>
          <w:tcPr>
            <w:tcW w:w="1350" w:type="dxa"/>
          </w:tcPr>
          <w:p w14:paraId="40473647" w14:textId="77777777" w:rsidR="00626828" w:rsidRPr="00626828" w:rsidRDefault="00626828">
            <w:pPr>
              <w:rPr>
                <w:rFonts w:ascii="Times New Roman" w:hAnsi="Times New Roman"/>
                <w:noProof/>
                <w:sz w:val="20"/>
                <w:lang w:val="en-US"/>
              </w:rPr>
            </w:pPr>
          </w:p>
        </w:tc>
        <w:tc>
          <w:tcPr>
            <w:tcW w:w="1350" w:type="dxa"/>
            <w:shd w:val="clear" w:color="auto" w:fill="D0CECE"/>
          </w:tcPr>
          <w:p w14:paraId="06FA1006" w14:textId="77777777" w:rsidR="00626828" w:rsidRPr="00626828" w:rsidRDefault="00626828">
            <w:pPr>
              <w:rPr>
                <w:rFonts w:ascii="Times New Roman" w:hAnsi="Times New Roman"/>
                <w:b/>
                <w:noProof/>
                <w:sz w:val="20"/>
              </w:rPr>
            </w:pPr>
            <w:r w:rsidRPr="00626828">
              <w:rPr>
                <w:rFonts w:ascii="Times New Roman" w:hAnsi="Times New Roman"/>
                <w:b/>
                <w:sz w:val="20"/>
                <w:lang w:val="es-ES_tradnl"/>
              </w:rPr>
              <w:t>Bưu chánh:</w:t>
            </w:r>
          </w:p>
        </w:tc>
        <w:tc>
          <w:tcPr>
            <w:tcW w:w="1350" w:type="dxa"/>
          </w:tcPr>
          <w:p w14:paraId="42455B92" w14:textId="77777777" w:rsidR="00626828" w:rsidRPr="00626828" w:rsidRDefault="00626828">
            <w:pPr>
              <w:rPr>
                <w:rFonts w:ascii="Times New Roman" w:hAnsi="Times New Roman"/>
                <w:noProof/>
                <w:sz w:val="20"/>
                <w:lang w:val="en-US"/>
              </w:rPr>
            </w:pPr>
          </w:p>
        </w:tc>
      </w:tr>
      <w:tr w:rsidR="00626828" w:rsidRPr="006A46B0" w14:paraId="247337D0" w14:textId="77777777">
        <w:trPr>
          <w:trHeight w:val="620"/>
        </w:trPr>
        <w:tc>
          <w:tcPr>
            <w:tcW w:w="2875" w:type="dxa"/>
            <w:shd w:val="clear" w:color="auto" w:fill="D9D9D9"/>
          </w:tcPr>
          <w:p w14:paraId="3DF7C656" w14:textId="77777777" w:rsidR="00626828" w:rsidRPr="00626828" w:rsidRDefault="00626828">
            <w:pPr>
              <w:rPr>
                <w:rFonts w:ascii="Times New Roman" w:hAnsi="Times New Roman"/>
                <w:b/>
                <w:sz w:val="20"/>
              </w:rPr>
            </w:pPr>
            <w:r w:rsidRPr="00626828">
              <w:rPr>
                <w:rFonts w:ascii="Times New Roman" w:hAnsi="Times New Roman"/>
                <w:b/>
                <w:sz w:val="20"/>
              </w:rPr>
              <w:t>Thỏa thuận chia sẻ thông tin liên quan đến COVID-19:</w:t>
            </w:r>
          </w:p>
        </w:tc>
        <w:tc>
          <w:tcPr>
            <w:tcW w:w="8100" w:type="dxa"/>
            <w:gridSpan w:val="5"/>
          </w:tcPr>
          <w:p w14:paraId="6580A5D6" w14:textId="0C50D295" w:rsidR="00626828" w:rsidRPr="00626828" w:rsidRDefault="007C0916">
            <w:pPr>
              <w:rPr>
                <w:rFonts w:ascii="Times New Roman" w:hAnsi="Times New Roman"/>
                <w:sz w:val="20"/>
              </w:rPr>
            </w:pPr>
            <w:r>
              <w:rPr>
                <w:noProof/>
                <w:lang w:val="en-US"/>
              </w:rPr>
              <mc:AlternateContent>
                <mc:Choice Requires="wps">
                  <w:drawing>
                    <wp:anchor distT="0" distB="0" distL="114300" distR="114300" simplePos="0" relativeHeight="251657728" behindDoc="0" locked="0" layoutInCell="1" allowOverlap="1" wp14:anchorId="2F6001F8" wp14:editId="06B94320">
                      <wp:simplePos x="0" y="0"/>
                      <wp:positionH relativeFrom="column">
                        <wp:posOffset>-6985</wp:posOffset>
                      </wp:positionH>
                      <wp:positionV relativeFrom="paragraph">
                        <wp:posOffset>17145</wp:posOffset>
                      </wp:positionV>
                      <wp:extent cx="117475" cy="95250"/>
                      <wp:effectExtent l="0" t="0" r="0" b="0"/>
                      <wp:wrapNone/>
                      <wp:docPr id="4" name="Rectangle 4" descr="Checkbox"/>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 cy="952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68735C" id="Rectangle 4" o:spid="_x0000_s1026" alt="Checkbox" style="position:absolute;margin-left:-.55pt;margin-top:1.35pt;width:9.25pt;height: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" fillcolor="window" strokecolor="windowText" strokeweight="1pt">
                      <v:path arrowok="t"/>
                    </v:rect>
                  </w:pict>
                </mc:Fallback>
              </mc:AlternateContent>
            </w:r>
            <w:r w:rsidR="00626828" w:rsidRPr="00626828">
              <w:rPr>
                <w:rFonts w:ascii="Times New Roman" w:hAnsi="Times New Roman"/>
                <w:sz w:val="20"/>
              </w:rPr>
              <w:t xml:space="preserve">      Có, tôi cho phép trường con tôi và (các) chương trình trước/sau giờ học nêu dưới đây chia sẻ với nhau kết quả thử nghiệm COVID-19 của con tôi và xác định con tôi là nguời tiếp xúc gần có thể cần được Thử Nghiệm rồi Ở Lại (Test and Stay). </w:t>
            </w:r>
          </w:p>
          <w:p w14:paraId="1366DF5B" w14:textId="77777777" w:rsidR="00626828" w:rsidRPr="00626828" w:rsidRDefault="00626828">
            <w:pPr>
              <w:rPr>
                <w:rFonts w:ascii="Times New Roman" w:hAnsi="Times New Roman"/>
                <w:sz w:val="20"/>
              </w:rPr>
            </w:pPr>
          </w:p>
          <w:p w14:paraId="6C936D03" w14:textId="77777777" w:rsidR="00626828" w:rsidRPr="00626828" w:rsidRDefault="00626828">
            <w:pPr>
              <w:rPr>
                <w:rFonts w:ascii="Times New Roman" w:hAnsi="Times New Roman"/>
                <w:sz w:val="20"/>
              </w:rPr>
            </w:pPr>
            <w:r w:rsidRPr="00626828">
              <w:rPr>
                <w:rFonts w:ascii="Times New Roman" w:hAnsi="Times New Roman"/>
                <w:sz w:val="20"/>
              </w:rPr>
              <w:t>________________________                              ________________________</w:t>
            </w:r>
          </w:p>
          <w:p w14:paraId="6ECA0CD0" w14:textId="77777777" w:rsidR="00626828" w:rsidRPr="00626828" w:rsidRDefault="00626828">
            <w:pPr>
              <w:rPr>
                <w:rFonts w:ascii="Times New Roman" w:hAnsi="Times New Roman"/>
                <w:sz w:val="20"/>
              </w:rPr>
            </w:pPr>
            <w:r w:rsidRPr="00626828">
              <w:rPr>
                <w:rFonts w:ascii="Times New Roman" w:hAnsi="Times New Roman"/>
                <w:sz w:val="20"/>
              </w:rPr>
              <w:t>Trường Học của Học Sinh                                                     Chương Trình OST của Học Sinh</w:t>
            </w:r>
          </w:p>
          <w:p w14:paraId="585A8A29" w14:textId="77777777" w:rsidR="00626828" w:rsidRPr="006A46B0" w:rsidRDefault="00626828">
            <w:pPr>
              <w:rPr>
                <w:rFonts w:ascii="Times New Roman" w:hAnsi="Times New Roman"/>
                <w:noProof/>
                <w:sz w:val="20"/>
              </w:rPr>
            </w:pPr>
          </w:p>
        </w:tc>
      </w:tr>
      <w:tr w:rsidR="00626828" w:rsidRPr="00626828" w14:paraId="385F72CF" w14:textId="77777777">
        <w:trPr>
          <w:trHeight w:val="260"/>
        </w:trPr>
        <w:tc>
          <w:tcPr>
            <w:tcW w:w="10975" w:type="dxa"/>
            <w:gridSpan w:val="6"/>
            <w:shd w:val="clear" w:color="auto" w:fill="4472C4"/>
          </w:tcPr>
          <w:p w14:paraId="7330F622" w14:textId="77777777" w:rsidR="00626828" w:rsidRPr="00626828" w:rsidRDefault="00626828">
            <w:pPr>
              <w:jc w:val="center"/>
              <w:rPr>
                <w:rFonts w:ascii="Times New Roman" w:hAnsi="Times New Roman"/>
                <w:b/>
                <w:sz w:val="24"/>
              </w:rPr>
            </w:pPr>
            <w:r w:rsidRPr="007C0916">
              <w:rPr>
                <w:rFonts w:ascii="Times New Roman" w:hAnsi="Times New Roman"/>
                <w:b/>
                <w:color w:val="FFFFFF" w:themeColor="background1"/>
                <w:sz w:val="24"/>
                <w:lang w:val="es-ES_tradnl"/>
              </w:rPr>
              <w:t>THỎA THUẬN</w:t>
            </w:r>
          </w:p>
        </w:tc>
      </w:tr>
      <w:tr w:rsidR="00626828" w:rsidRPr="00626828" w14:paraId="6064EEC2" w14:textId="77777777">
        <w:trPr>
          <w:trHeight w:val="350"/>
        </w:trPr>
        <w:tc>
          <w:tcPr>
            <w:tcW w:w="10975" w:type="dxa"/>
            <w:gridSpan w:val="6"/>
            <w:shd w:val="clear" w:color="auto" w:fill="FFFFFF"/>
          </w:tcPr>
          <w:p w14:paraId="40C43DCD" w14:textId="77777777" w:rsidR="00626828" w:rsidRPr="00626828" w:rsidRDefault="00626828">
            <w:pPr>
              <w:rPr>
                <w:rFonts w:ascii="Times New Roman" w:hAnsi="Times New Roman"/>
                <w:sz w:val="24"/>
              </w:rPr>
            </w:pPr>
            <w:r w:rsidRPr="006A46B0">
              <w:rPr>
                <w:rFonts w:ascii="Times New Roman" w:hAnsi="Times New Roman"/>
                <w:sz w:val="24"/>
              </w:rPr>
              <w:t>Khi điền và gửi mẫu này, tôi xác nhận tôi là cha mẹ, người giám hộ phù hợp hoặc người được ủy quyền hợp pháp để thỏa thuận và:</w:t>
            </w:r>
          </w:p>
          <w:p w14:paraId="4383A9B4" w14:textId="77777777" w:rsidR="00626828" w:rsidRPr="00626828" w:rsidRDefault="00626828">
            <w:pPr>
              <w:rPr>
                <w:rFonts w:ascii="Times New Roman" w:hAnsi="Times New Roman"/>
                <w:sz w:val="24"/>
              </w:rPr>
            </w:pPr>
          </w:p>
          <w:p w14:paraId="2D123C21" w14:textId="77777777" w:rsidR="00626828" w:rsidRPr="00626828" w:rsidRDefault="00626828">
            <w:pPr>
              <w:pStyle w:val="ListParagraph"/>
              <w:numPr>
                <w:ilvl w:val="0"/>
                <w:numId w:val="8"/>
              </w:numPr>
              <w:rPr>
                <w:rFonts w:ascii="Times New Roman" w:hAnsi="Times New Roman"/>
                <w:sz w:val="24"/>
              </w:rPr>
            </w:pPr>
            <w:r w:rsidRPr="00626828">
              <w:rPr>
                <w:rFonts w:ascii="Times New Roman" w:hAnsi="Times New Roman"/>
                <w:sz w:val="24"/>
              </w:rPr>
              <w:t xml:space="preserve">Tôi, hoặc ai khác được ủy quyền hợp pháp, trước đây đã cho phép thâu thập và thử nghiệm mẫu của con tôi ở trường cho COVID-19, và xác nhận con tôi có thể tiếp tục tham gia chương trình thử nghiệm theo các điều khoản thỏa thuận từ trước.  </w:t>
            </w:r>
          </w:p>
          <w:p w14:paraId="2F997A62" w14:textId="77777777" w:rsidR="00626828" w:rsidRPr="00626828" w:rsidRDefault="00626828">
            <w:pPr>
              <w:pStyle w:val="ListParagraph"/>
              <w:numPr>
                <w:ilvl w:val="0"/>
                <w:numId w:val="8"/>
              </w:numPr>
              <w:rPr>
                <w:rFonts w:ascii="Yu Mincho" w:eastAsia="Yu Mincho"/>
                <w:sz w:val="24"/>
              </w:rPr>
            </w:pPr>
            <w:r w:rsidRPr="00626828">
              <w:rPr>
                <w:rFonts w:ascii="Times New Roman" w:hAnsi="Times New Roman"/>
                <w:sz w:val="24"/>
              </w:rPr>
              <w:t xml:space="preserve">Ngoài những nhóm được nêu trong thỏa thuận trước đây, tôi cho phép trường con tôi và chương trình trước/sau giờ học chia sẻ bất kỳ kết quả thử nghiệm COVID-19 nào của con tôi và việc có xác định con tôi có là người tiếp xúc gần có thể cần Thử Nghiệm rồi Ở Lại hay không. </w:t>
            </w:r>
          </w:p>
          <w:p w14:paraId="2DF8C484" w14:textId="77777777" w:rsidR="00626828" w:rsidRPr="00626828" w:rsidRDefault="00626828">
            <w:pPr>
              <w:pStyle w:val="ListParagraph"/>
              <w:numPr>
                <w:ilvl w:val="0"/>
                <w:numId w:val="8"/>
              </w:numPr>
              <w:rPr>
                <w:rFonts w:ascii="Times New Roman" w:hAnsi="Times New Roman"/>
                <w:sz w:val="24"/>
              </w:rPr>
            </w:pPr>
            <w:r w:rsidRPr="00626828">
              <w:rPr>
                <w:rFonts w:ascii="Times New Roman" w:hAnsi="Times New Roman"/>
                <w:sz w:val="24"/>
              </w:rPr>
              <w:t>Tôi hiểu rằng bất kỳ thông tin chia sẻ nào đều có thể tiết lộ danh tánh con tôi, thông tin liên lạc, và thông tin kết quả thử nghiệm COVID-19 hoặc thông tin cho biết con tôi là người tiếp xúc gần.</w:t>
            </w:r>
          </w:p>
          <w:p w14:paraId="3B97B74C" w14:textId="77777777" w:rsidR="00626828" w:rsidRPr="00626828" w:rsidRDefault="00626828">
            <w:pPr>
              <w:pStyle w:val="ListParagraph"/>
              <w:rPr>
                <w:rFonts w:ascii="Times New Roman" w:hAnsi="Times New Roman"/>
                <w:sz w:val="24"/>
              </w:rPr>
            </w:pPr>
          </w:p>
          <w:p w14:paraId="465FB30E" w14:textId="77777777" w:rsidR="00626828" w:rsidRPr="00626828" w:rsidRDefault="00626828">
            <w:pPr>
              <w:rPr>
                <w:rFonts w:ascii="Times New Roman" w:hAnsi="Times New Roman"/>
                <w:sz w:val="24"/>
              </w:rPr>
            </w:pPr>
            <w:r w:rsidRPr="006A46B0">
              <w:rPr>
                <w:rFonts w:ascii="Times New Roman" w:hAnsi="Times New Roman"/>
                <w:sz w:val="24"/>
              </w:rPr>
              <w:t>Tôi, người ký tên dưới đây, đã được cho biết về mục đích, thể thức thử nghiệm COVID-19, lợi ích và nguy cơ khả dĩ, và tôi đã nhận một bản của mẫu Hiểu Biết và Thỏa Thuận này.</w:t>
            </w:r>
            <w:r w:rsidRPr="00626828">
              <w:rPr>
                <w:rFonts w:ascii="Times New Roman" w:hAnsi="Times New Roman"/>
                <w:sz w:val="24"/>
              </w:rPr>
              <w:t xml:space="preserve"> </w:t>
            </w:r>
            <w:r w:rsidRPr="006A46B0">
              <w:rPr>
                <w:rFonts w:ascii="Times New Roman" w:hAnsi="Times New Roman"/>
                <w:sz w:val="24"/>
              </w:rPr>
              <w:t>Tôi đã có dịp nêu thắc mắc trước khi ký tên, và tôi được cho biết có thể nêu thêm thắc mắc bất cứ lúc nào.</w:t>
            </w:r>
            <w:r w:rsidRPr="00626828">
              <w:rPr>
                <w:rFonts w:ascii="Times New Roman" w:hAnsi="Times New Roman"/>
                <w:sz w:val="24"/>
              </w:rPr>
              <w:t xml:space="preserve"> Tôi tự nguyện đồng ý làm thử nghiệm COVID-19 này cho con tôi và việc tiết lộ thông tin theo mô tả trong mẫu thỏa thuận này.</w:t>
            </w:r>
          </w:p>
        </w:tc>
      </w:tr>
      <w:tr w:rsidR="00626828" w:rsidRPr="00626828" w14:paraId="20139345" w14:textId="77777777">
        <w:trPr>
          <w:trHeight w:val="124"/>
        </w:trPr>
        <w:tc>
          <w:tcPr>
            <w:tcW w:w="2875" w:type="dxa"/>
            <w:shd w:val="clear" w:color="auto" w:fill="F2F2F2"/>
          </w:tcPr>
          <w:p w14:paraId="1B287E0B" w14:textId="77777777" w:rsidR="00626828" w:rsidRPr="00626828" w:rsidRDefault="00626828">
            <w:pPr>
              <w:jc w:val="right"/>
              <w:rPr>
                <w:rFonts w:ascii="Times New Roman" w:hAnsi="Times New Roman"/>
                <w:b/>
                <w:sz w:val="20"/>
              </w:rPr>
            </w:pPr>
            <w:r w:rsidRPr="006A46B0">
              <w:rPr>
                <w:rFonts w:ascii="Times New Roman" w:hAnsi="Times New Roman"/>
                <w:b/>
                <w:sz w:val="20"/>
              </w:rPr>
              <w:t xml:space="preserve"> Chữ Ký của Phụ Huynh/Người Giám Hộ:</w:t>
            </w:r>
          </w:p>
          <w:p w14:paraId="7B781F3E" w14:textId="77777777" w:rsidR="00626828" w:rsidRPr="00626828" w:rsidRDefault="00626828">
            <w:pPr>
              <w:jc w:val="right"/>
              <w:rPr>
                <w:rFonts w:ascii="Times New Roman" w:hAnsi="Times New Roman"/>
                <w:i/>
                <w:sz w:val="20"/>
              </w:rPr>
            </w:pPr>
          </w:p>
        </w:tc>
        <w:tc>
          <w:tcPr>
            <w:tcW w:w="5400" w:type="dxa"/>
            <w:gridSpan w:val="3"/>
            <w:shd w:val="clear" w:color="auto" w:fill="FFFFFF"/>
          </w:tcPr>
          <w:p w14:paraId="4A539704" w14:textId="77777777" w:rsidR="00626828" w:rsidRPr="00626828" w:rsidRDefault="00626828">
            <w:pPr>
              <w:rPr>
                <w:rFonts w:ascii="Times New Roman" w:hAnsi="Times New Roman"/>
                <w:b/>
                <w:sz w:val="20"/>
              </w:rPr>
            </w:pPr>
          </w:p>
          <w:p w14:paraId="03D55A49" w14:textId="77777777" w:rsidR="00626828" w:rsidRPr="00626828" w:rsidRDefault="00626828">
            <w:pPr>
              <w:rPr>
                <w:rFonts w:ascii="Times New Roman" w:hAnsi="Times New Roman"/>
                <w:b/>
                <w:sz w:val="20"/>
              </w:rPr>
            </w:pPr>
          </w:p>
        </w:tc>
        <w:tc>
          <w:tcPr>
            <w:tcW w:w="2700" w:type="dxa"/>
            <w:gridSpan w:val="2"/>
            <w:shd w:val="clear" w:color="auto" w:fill="F2F2F2"/>
          </w:tcPr>
          <w:p w14:paraId="2AF5503A" w14:textId="77777777" w:rsidR="00626828" w:rsidRPr="00626828" w:rsidRDefault="00626828">
            <w:pPr>
              <w:rPr>
                <w:rFonts w:ascii="Times New Roman" w:hAnsi="Times New Roman"/>
                <w:b/>
                <w:sz w:val="21"/>
              </w:rPr>
            </w:pPr>
            <w:r w:rsidRPr="00626828">
              <w:rPr>
                <w:rFonts w:ascii="Times New Roman" w:hAnsi="Times New Roman"/>
                <w:b/>
                <w:sz w:val="20"/>
                <w:lang w:val="es-ES_tradnl"/>
              </w:rPr>
              <w:t xml:space="preserve">Ngày: </w:t>
            </w:r>
          </w:p>
        </w:tc>
      </w:tr>
    </w:tbl>
    <w:p w14:paraId="2A057B82" w14:textId="77777777" w:rsidR="00626828" w:rsidRPr="00626828" w:rsidRDefault="00626828">
      <w:pPr>
        <w:rPr>
          <w:rFonts w:ascii="Times New Roman" w:hAnsi="Times New Roman"/>
        </w:rPr>
      </w:pPr>
    </w:p>
    <w:sectPr w:rsidR="00626828" w:rsidRPr="00626828">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3CBA0" w14:textId="77777777" w:rsidR="00C96B85" w:rsidRPr="00626828" w:rsidRDefault="00C96B85">
      <w:r w:rsidRPr="00626828">
        <w:separator/>
      </w:r>
    </w:p>
  </w:endnote>
  <w:endnote w:type="continuationSeparator" w:id="0">
    <w:p w14:paraId="2983CAA8" w14:textId="77777777" w:rsidR="00C96B85" w:rsidRPr="00626828" w:rsidRDefault="00C96B85">
      <w:r w:rsidRPr="00626828">
        <w:continuationSeparator/>
      </w:r>
    </w:p>
  </w:endnote>
  <w:endnote w:type="continuationNotice" w:id="1">
    <w:p w14:paraId="33A9D0C9" w14:textId="77777777" w:rsidR="00C96B85" w:rsidRPr="00626828" w:rsidRDefault="00C96B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nderson BCG Serif">
    <w:altName w:val="Cambria"/>
    <w:charset w:val="00"/>
    <w:family w:val="roman"/>
    <w:pitch w:val="variable"/>
    <w:sig w:usb0="A000006F" w:usb1="D000E06B" w:usb2="00000000" w:usb3="00000000" w:csb0="00000093"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5C935" w14:textId="77777777" w:rsidR="00C96B85" w:rsidRPr="00626828" w:rsidRDefault="00C96B85">
      <w:r w:rsidRPr="00626828">
        <w:separator/>
      </w:r>
    </w:p>
  </w:footnote>
  <w:footnote w:type="continuationSeparator" w:id="0">
    <w:p w14:paraId="003E4F58" w14:textId="77777777" w:rsidR="00C96B85" w:rsidRPr="00626828" w:rsidRDefault="00C96B85">
      <w:r w:rsidRPr="00626828">
        <w:continuationSeparator/>
      </w:r>
    </w:p>
  </w:footnote>
  <w:footnote w:type="continuationNotice" w:id="1">
    <w:p w14:paraId="6FB54B38" w14:textId="77777777" w:rsidR="00C96B85" w:rsidRPr="00626828" w:rsidRDefault="00C96B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cs="Times New Roman" w:hint="default"/>
      </w:rPr>
    </w:lvl>
    <w:lvl w:ilvl="1" w:tplc="0409001B">
      <w:start w:val="1"/>
      <w:numFmt w:val="lowerRoman"/>
      <w:lvlText w:val="%2."/>
      <w:lvlJc w:val="righ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B522017"/>
    <w:multiLevelType w:val="hybridMultilevel"/>
    <w:tmpl w:val="74CACBDC"/>
    <w:lvl w:ilvl="0" w:tplc="5ABC56DE">
      <w:start w:val="1"/>
      <w:numFmt w:val="bullet"/>
      <w:lvlText w:val=""/>
      <w:lvlJc w:val="left"/>
      <w:pPr>
        <w:ind w:left="720" w:hanging="360"/>
      </w:pPr>
      <w:rPr>
        <w:rFonts w:ascii="Symbol" w:hAnsi="Symbol" w:hint="default"/>
      </w:rPr>
    </w:lvl>
    <w:lvl w:ilvl="1" w:tplc="DC729104">
      <w:start w:val="1"/>
      <w:numFmt w:val="bullet"/>
      <w:lvlText w:val="o"/>
      <w:lvlJc w:val="left"/>
      <w:pPr>
        <w:ind w:left="1440" w:hanging="360"/>
      </w:pPr>
      <w:rPr>
        <w:rFonts w:ascii="Courier New" w:hAnsi="Courier New" w:hint="default"/>
      </w:rPr>
    </w:lvl>
    <w:lvl w:ilvl="2" w:tplc="B82617BC">
      <w:start w:val="1"/>
      <w:numFmt w:val="bullet"/>
      <w:lvlText w:val=""/>
      <w:lvlJc w:val="left"/>
      <w:pPr>
        <w:ind w:left="2160" w:hanging="360"/>
      </w:pPr>
      <w:rPr>
        <w:rFonts w:ascii="Wingdings" w:hAnsi="Wingdings" w:hint="default"/>
      </w:rPr>
    </w:lvl>
    <w:lvl w:ilvl="3" w:tplc="F6885A40">
      <w:start w:val="1"/>
      <w:numFmt w:val="bullet"/>
      <w:lvlText w:val=""/>
      <w:lvlJc w:val="left"/>
      <w:pPr>
        <w:ind w:left="2880" w:hanging="360"/>
      </w:pPr>
      <w:rPr>
        <w:rFonts w:ascii="Symbol" w:hAnsi="Symbol" w:hint="default"/>
      </w:rPr>
    </w:lvl>
    <w:lvl w:ilvl="4" w:tplc="C3D6A424">
      <w:start w:val="1"/>
      <w:numFmt w:val="bullet"/>
      <w:lvlText w:val="o"/>
      <w:lvlJc w:val="left"/>
      <w:pPr>
        <w:ind w:left="3600" w:hanging="360"/>
      </w:pPr>
      <w:rPr>
        <w:rFonts w:ascii="Courier New" w:hAnsi="Courier New" w:hint="default"/>
      </w:rPr>
    </w:lvl>
    <w:lvl w:ilvl="5" w:tplc="7EE80E0A">
      <w:start w:val="1"/>
      <w:numFmt w:val="bullet"/>
      <w:lvlText w:val=""/>
      <w:lvlJc w:val="left"/>
      <w:pPr>
        <w:ind w:left="4320" w:hanging="360"/>
      </w:pPr>
      <w:rPr>
        <w:rFonts w:ascii="Wingdings" w:hAnsi="Wingdings" w:hint="default"/>
      </w:rPr>
    </w:lvl>
    <w:lvl w:ilvl="6" w:tplc="E554721E">
      <w:start w:val="1"/>
      <w:numFmt w:val="bullet"/>
      <w:lvlText w:val=""/>
      <w:lvlJc w:val="left"/>
      <w:pPr>
        <w:ind w:left="5040" w:hanging="360"/>
      </w:pPr>
      <w:rPr>
        <w:rFonts w:ascii="Symbol" w:hAnsi="Symbol" w:hint="default"/>
      </w:rPr>
    </w:lvl>
    <w:lvl w:ilvl="7" w:tplc="4F7006B0">
      <w:start w:val="1"/>
      <w:numFmt w:val="bullet"/>
      <w:lvlText w:val="o"/>
      <w:lvlJc w:val="left"/>
      <w:pPr>
        <w:ind w:left="5760" w:hanging="360"/>
      </w:pPr>
      <w:rPr>
        <w:rFonts w:ascii="Courier New" w:hAnsi="Courier New" w:hint="default"/>
      </w:rPr>
    </w:lvl>
    <w:lvl w:ilvl="8" w:tplc="C67E68F4">
      <w:start w:val="1"/>
      <w:numFmt w:val="bullet"/>
      <w:lvlText w:val=""/>
      <w:lvlJc w:val="left"/>
      <w:pPr>
        <w:ind w:left="6480" w:hanging="360"/>
      </w:pPr>
      <w:rPr>
        <w:rFonts w:ascii="Wingdings" w:hAnsi="Wingdings" w:hint="default"/>
      </w:rPr>
    </w:lvl>
  </w:abstractNum>
  <w:abstractNum w:abstractNumId="7" w15:restartNumberingAfterBreak="0">
    <w:nsid w:val="65665058"/>
    <w:multiLevelType w:val="hybridMultilevel"/>
    <w:tmpl w:val="7D62876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10"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8"/>
  </w:num>
  <w:num w:numId="4">
    <w:abstractNumId w:val="10"/>
  </w:num>
  <w:num w:numId="5">
    <w:abstractNumId w:val="7"/>
  </w:num>
  <w:num w:numId="6">
    <w:abstractNumId w:val="4"/>
  </w:num>
  <w:num w:numId="7">
    <w:abstractNumId w:val="2"/>
  </w:num>
  <w:num w:numId="8">
    <w:abstractNumId w:val="5"/>
  </w:num>
  <w:num w:numId="9">
    <w:abstractNumId w:val="0"/>
  </w:num>
  <w:num w:numId="10">
    <w:abstractNumId w:val="1"/>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5C5F"/>
    <w:rsid w:val="0001702F"/>
    <w:rsid w:val="00021DA0"/>
    <w:rsid w:val="00021E78"/>
    <w:rsid w:val="00023457"/>
    <w:rsid w:val="000245F2"/>
    <w:rsid w:val="000303E0"/>
    <w:rsid w:val="0003151D"/>
    <w:rsid w:val="00034344"/>
    <w:rsid w:val="000413D6"/>
    <w:rsid w:val="00042480"/>
    <w:rsid w:val="0004377E"/>
    <w:rsid w:val="00043E76"/>
    <w:rsid w:val="00044179"/>
    <w:rsid w:val="000470A0"/>
    <w:rsid w:val="00047A46"/>
    <w:rsid w:val="00050577"/>
    <w:rsid w:val="0005162F"/>
    <w:rsid w:val="00054A95"/>
    <w:rsid w:val="000551CA"/>
    <w:rsid w:val="000557C9"/>
    <w:rsid w:val="00057795"/>
    <w:rsid w:val="00060C7B"/>
    <w:rsid w:val="000675EA"/>
    <w:rsid w:val="00067602"/>
    <w:rsid w:val="00073BAB"/>
    <w:rsid w:val="000740B2"/>
    <w:rsid w:val="0007506C"/>
    <w:rsid w:val="00076E3A"/>
    <w:rsid w:val="00077DE7"/>
    <w:rsid w:val="00080371"/>
    <w:rsid w:val="00083BC6"/>
    <w:rsid w:val="00090CDD"/>
    <w:rsid w:val="000914DF"/>
    <w:rsid w:val="00092A96"/>
    <w:rsid w:val="000930DE"/>
    <w:rsid w:val="00093320"/>
    <w:rsid w:val="00095924"/>
    <w:rsid w:val="00095E6D"/>
    <w:rsid w:val="000A1DFD"/>
    <w:rsid w:val="000B0000"/>
    <w:rsid w:val="000B4358"/>
    <w:rsid w:val="000B710C"/>
    <w:rsid w:val="000C04AD"/>
    <w:rsid w:val="000C28F2"/>
    <w:rsid w:val="000C34C5"/>
    <w:rsid w:val="000C5484"/>
    <w:rsid w:val="000C56E5"/>
    <w:rsid w:val="000C5C6F"/>
    <w:rsid w:val="000D075C"/>
    <w:rsid w:val="000D2CC5"/>
    <w:rsid w:val="000D421A"/>
    <w:rsid w:val="000D7618"/>
    <w:rsid w:val="000E1C72"/>
    <w:rsid w:val="000E418B"/>
    <w:rsid w:val="000E63F2"/>
    <w:rsid w:val="000E7C80"/>
    <w:rsid w:val="000F065F"/>
    <w:rsid w:val="000F305F"/>
    <w:rsid w:val="000F30DE"/>
    <w:rsid w:val="000F780B"/>
    <w:rsid w:val="001020DB"/>
    <w:rsid w:val="0010279E"/>
    <w:rsid w:val="00102B03"/>
    <w:rsid w:val="00103CD4"/>
    <w:rsid w:val="00103D94"/>
    <w:rsid w:val="001055EB"/>
    <w:rsid w:val="0011204A"/>
    <w:rsid w:val="00112CDE"/>
    <w:rsid w:val="00112DDF"/>
    <w:rsid w:val="001139FF"/>
    <w:rsid w:val="00115E20"/>
    <w:rsid w:val="00116477"/>
    <w:rsid w:val="00123240"/>
    <w:rsid w:val="001236BD"/>
    <w:rsid w:val="001369D0"/>
    <w:rsid w:val="001412E1"/>
    <w:rsid w:val="00141A32"/>
    <w:rsid w:val="001424B3"/>
    <w:rsid w:val="0014430A"/>
    <w:rsid w:val="001461AE"/>
    <w:rsid w:val="0015231B"/>
    <w:rsid w:val="00153521"/>
    <w:rsid w:val="001547BA"/>
    <w:rsid w:val="0015673E"/>
    <w:rsid w:val="0016078E"/>
    <w:rsid w:val="00162EF7"/>
    <w:rsid w:val="00164ED5"/>
    <w:rsid w:val="0016604C"/>
    <w:rsid w:val="00172995"/>
    <w:rsid w:val="0017385A"/>
    <w:rsid w:val="00174313"/>
    <w:rsid w:val="00175D51"/>
    <w:rsid w:val="00180E8F"/>
    <w:rsid w:val="00184D4F"/>
    <w:rsid w:val="0018529A"/>
    <w:rsid w:val="00186D2C"/>
    <w:rsid w:val="001906EA"/>
    <w:rsid w:val="001979C3"/>
    <w:rsid w:val="001A0042"/>
    <w:rsid w:val="001A2C71"/>
    <w:rsid w:val="001A2E9C"/>
    <w:rsid w:val="001B0FBC"/>
    <w:rsid w:val="001B120F"/>
    <w:rsid w:val="001B179C"/>
    <w:rsid w:val="001B3B78"/>
    <w:rsid w:val="001C0FD6"/>
    <w:rsid w:val="001C4579"/>
    <w:rsid w:val="001C5553"/>
    <w:rsid w:val="001C5F4C"/>
    <w:rsid w:val="001D3853"/>
    <w:rsid w:val="001D46C0"/>
    <w:rsid w:val="001D5754"/>
    <w:rsid w:val="001D57BC"/>
    <w:rsid w:val="001D5DBA"/>
    <w:rsid w:val="001D7DDA"/>
    <w:rsid w:val="001E033B"/>
    <w:rsid w:val="001E3B25"/>
    <w:rsid w:val="001E6F76"/>
    <w:rsid w:val="001E7062"/>
    <w:rsid w:val="001F232D"/>
    <w:rsid w:val="001F37F7"/>
    <w:rsid w:val="001F4CBE"/>
    <w:rsid w:val="001F4EC4"/>
    <w:rsid w:val="001F711C"/>
    <w:rsid w:val="00201710"/>
    <w:rsid w:val="00203DD6"/>
    <w:rsid w:val="002055F4"/>
    <w:rsid w:val="00210A6C"/>
    <w:rsid w:val="00210ED2"/>
    <w:rsid w:val="00215D54"/>
    <w:rsid w:val="00225E16"/>
    <w:rsid w:val="0022746D"/>
    <w:rsid w:val="00231927"/>
    <w:rsid w:val="00232939"/>
    <w:rsid w:val="00233C9F"/>
    <w:rsid w:val="00233D93"/>
    <w:rsid w:val="00236A54"/>
    <w:rsid w:val="00236A5C"/>
    <w:rsid w:val="00237413"/>
    <w:rsid w:val="00242854"/>
    <w:rsid w:val="00243675"/>
    <w:rsid w:val="0024763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2B87"/>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482F"/>
    <w:rsid w:val="003672A7"/>
    <w:rsid w:val="003741C0"/>
    <w:rsid w:val="003755CF"/>
    <w:rsid w:val="00375F2C"/>
    <w:rsid w:val="003802DC"/>
    <w:rsid w:val="00380C7B"/>
    <w:rsid w:val="00380CBD"/>
    <w:rsid w:val="00381C3A"/>
    <w:rsid w:val="0038534A"/>
    <w:rsid w:val="00385C58"/>
    <w:rsid w:val="003905F1"/>
    <w:rsid w:val="0039070C"/>
    <w:rsid w:val="00392F9B"/>
    <w:rsid w:val="00392FF5"/>
    <w:rsid w:val="0039587B"/>
    <w:rsid w:val="00396481"/>
    <w:rsid w:val="00396578"/>
    <w:rsid w:val="003967FF"/>
    <w:rsid w:val="00397659"/>
    <w:rsid w:val="003A31E1"/>
    <w:rsid w:val="003A4555"/>
    <w:rsid w:val="003A68E5"/>
    <w:rsid w:val="003A7A90"/>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0D36"/>
    <w:rsid w:val="0040138E"/>
    <w:rsid w:val="00401BDF"/>
    <w:rsid w:val="00405182"/>
    <w:rsid w:val="00406175"/>
    <w:rsid w:val="004063D9"/>
    <w:rsid w:val="00407099"/>
    <w:rsid w:val="00407B49"/>
    <w:rsid w:val="00407DC3"/>
    <w:rsid w:val="00413D27"/>
    <w:rsid w:val="004159AD"/>
    <w:rsid w:val="00415A98"/>
    <w:rsid w:val="004160D0"/>
    <w:rsid w:val="00420EB6"/>
    <w:rsid w:val="00421E36"/>
    <w:rsid w:val="004251C1"/>
    <w:rsid w:val="0042603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0A4D"/>
    <w:rsid w:val="00453466"/>
    <w:rsid w:val="00456460"/>
    <w:rsid w:val="00463620"/>
    <w:rsid w:val="00464CDC"/>
    <w:rsid w:val="00466182"/>
    <w:rsid w:val="00466A02"/>
    <w:rsid w:val="00467917"/>
    <w:rsid w:val="004766A3"/>
    <w:rsid w:val="00480569"/>
    <w:rsid w:val="00480DE4"/>
    <w:rsid w:val="00482DFF"/>
    <w:rsid w:val="00483A23"/>
    <w:rsid w:val="00485BA7"/>
    <w:rsid w:val="00487C24"/>
    <w:rsid w:val="004914FB"/>
    <w:rsid w:val="00491C02"/>
    <w:rsid w:val="00493545"/>
    <w:rsid w:val="00493590"/>
    <w:rsid w:val="004939C1"/>
    <w:rsid w:val="00495B23"/>
    <w:rsid w:val="004A0329"/>
    <w:rsid w:val="004A4B51"/>
    <w:rsid w:val="004A6A07"/>
    <w:rsid w:val="004A6EC1"/>
    <w:rsid w:val="004A7262"/>
    <w:rsid w:val="004A7ACF"/>
    <w:rsid w:val="004B35DA"/>
    <w:rsid w:val="004B5C95"/>
    <w:rsid w:val="004B6858"/>
    <w:rsid w:val="004C01F9"/>
    <w:rsid w:val="004C29DC"/>
    <w:rsid w:val="004C4AE4"/>
    <w:rsid w:val="004C5317"/>
    <w:rsid w:val="004C5F6F"/>
    <w:rsid w:val="004C7754"/>
    <w:rsid w:val="004D14EF"/>
    <w:rsid w:val="004D2AA1"/>
    <w:rsid w:val="004D34E0"/>
    <w:rsid w:val="004D794B"/>
    <w:rsid w:val="004E1876"/>
    <w:rsid w:val="004E2388"/>
    <w:rsid w:val="004E67AE"/>
    <w:rsid w:val="004F163D"/>
    <w:rsid w:val="004F2574"/>
    <w:rsid w:val="004F26EB"/>
    <w:rsid w:val="004F7054"/>
    <w:rsid w:val="0050134D"/>
    <w:rsid w:val="005020DA"/>
    <w:rsid w:val="005033BB"/>
    <w:rsid w:val="0050433C"/>
    <w:rsid w:val="005079B2"/>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2752"/>
    <w:rsid w:val="0055672B"/>
    <w:rsid w:val="0056157D"/>
    <w:rsid w:val="00561E97"/>
    <w:rsid w:val="0056239B"/>
    <w:rsid w:val="00562C72"/>
    <w:rsid w:val="00563994"/>
    <w:rsid w:val="005654FE"/>
    <w:rsid w:val="00565DAF"/>
    <w:rsid w:val="00566BDF"/>
    <w:rsid w:val="0057176A"/>
    <w:rsid w:val="005809AD"/>
    <w:rsid w:val="005818B5"/>
    <w:rsid w:val="005829D9"/>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0645"/>
    <w:rsid w:val="006010A8"/>
    <w:rsid w:val="00611AB3"/>
    <w:rsid w:val="00615F50"/>
    <w:rsid w:val="00616F13"/>
    <w:rsid w:val="0061793F"/>
    <w:rsid w:val="006205B1"/>
    <w:rsid w:val="006217C3"/>
    <w:rsid w:val="00626828"/>
    <w:rsid w:val="00627018"/>
    <w:rsid w:val="0062770A"/>
    <w:rsid w:val="006310CB"/>
    <w:rsid w:val="00633737"/>
    <w:rsid w:val="00633CDC"/>
    <w:rsid w:val="00636542"/>
    <w:rsid w:val="00637E95"/>
    <w:rsid w:val="0064216A"/>
    <w:rsid w:val="00643976"/>
    <w:rsid w:val="006461F6"/>
    <w:rsid w:val="0064727B"/>
    <w:rsid w:val="00650488"/>
    <w:rsid w:val="00650F8B"/>
    <w:rsid w:val="006540DC"/>
    <w:rsid w:val="00654132"/>
    <w:rsid w:val="00655A8C"/>
    <w:rsid w:val="00656ED9"/>
    <w:rsid w:val="00660428"/>
    <w:rsid w:val="00661A66"/>
    <w:rsid w:val="00662310"/>
    <w:rsid w:val="00663D6D"/>
    <w:rsid w:val="00664DE8"/>
    <w:rsid w:val="00665469"/>
    <w:rsid w:val="00667A82"/>
    <w:rsid w:val="0067461E"/>
    <w:rsid w:val="006801A5"/>
    <w:rsid w:val="00680B83"/>
    <w:rsid w:val="006818DC"/>
    <w:rsid w:val="00685377"/>
    <w:rsid w:val="00687457"/>
    <w:rsid w:val="0069417A"/>
    <w:rsid w:val="0069496C"/>
    <w:rsid w:val="006976C9"/>
    <w:rsid w:val="006A01F6"/>
    <w:rsid w:val="006A1B63"/>
    <w:rsid w:val="006A3280"/>
    <w:rsid w:val="006A46B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6420"/>
    <w:rsid w:val="007070D1"/>
    <w:rsid w:val="00711ECC"/>
    <w:rsid w:val="007205D9"/>
    <w:rsid w:val="00720C7E"/>
    <w:rsid w:val="00722709"/>
    <w:rsid w:val="00722D8A"/>
    <w:rsid w:val="00726E7C"/>
    <w:rsid w:val="0072792A"/>
    <w:rsid w:val="00732585"/>
    <w:rsid w:val="00736C5E"/>
    <w:rsid w:val="00737731"/>
    <w:rsid w:val="00745344"/>
    <w:rsid w:val="00747A2F"/>
    <w:rsid w:val="007510BC"/>
    <w:rsid w:val="00753722"/>
    <w:rsid w:val="007565F5"/>
    <w:rsid w:val="00756C81"/>
    <w:rsid w:val="00756EAE"/>
    <w:rsid w:val="0075745E"/>
    <w:rsid w:val="0076077D"/>
    <w:rsid w:val="00762414"/>
    <w:rsid w:val="00766812"/>
    <w:rsid w:val="00770C33"/>
    <w:rsid w:val="0077251D"/>
    <w:rsid w:val="00776808"/>
    <w:rsid w:val="007770AF"/>
    <w:rsid w:val="00780B39"/>
    <w:rsid w:val="00781AF0"/>
    <w:rsid w:val="00782A7B"/>
    <w:rsid w:val="00785ACC"/>
    <w:rsid w:val="00785FF0"/>
    <w:rsid w:val="00791B98"/>
    <w:rsid w:val="00794BBB"/>
    <w:rsid w:val="00795BAC"/>
    <w:rsid w:val="007970D7"/>
    <w:rsid w:val="007A02CD"/>
    <w:rsid w:val="007A23A3"/>
    <w:rsid w:val="007A5E94"/>
    <w:rsid w:val="007A72DE"/>
    <w:rsid w:val="007B11FA"/>
    <w:rsid w:val="007B3D66"/>
    <w:rsid w:val="007B3FA2"/>
    <w:rsid w:val="007B6873"/>
    <w:rsid w:val="007B690A"/>
    <w:rsid w:val="007B6B05"/>
    <w:rsid w:val="007C038C"/>
    <w:rsid w:val="007C07E3"/>
    <w:rsid w:val="007C0916"/>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2E5"/>
    <w:rsid w:val="00842637"/>
    <w:rsid w:val="0084566D"/>
    <w:rsid w:val="00846514"/>
    <w:rsid w:val="008479AA"/>
    <w:rsid w:val="00850397"/>
    <w:rsid w:val="00852073"/>
    <w:rsid w:val="00852ADF"/>
    <w:rsid w:val="008535BB"/>
    <w:rsid w:val="00853C2A"/>
    <w:rsid w:val="0085562B"/>
    <w:rsid w:val="008630F8"/>
    <w:rsid w:val="00864625"/>
    <w:rsid w:val="008660C7"/>
    <w:rsid w:val="008713D5"/>
    <w:rsid w:val="0087209C"/>
    <w:rsid w:val="00874133"/>
    <w:rsid w:val="00875242"/>
    <w:rsid w:val="00875B5F"/>
    <w:rsid w:val="008804A1"/>
    <w:rsid w:val="00880834"/>
    <w:rsid w:val="008822A0"/>
    <w:rsid w:val="00887364"/>
    <w:rsid w:val="00891C07"/>
    <w:rsid w:val="008933D4"/>
    <w:rsid w:val="00895A03"/>
    <w:rsid w:val="008A31E0"/>
    <w:rsid w:val="008A31E5"/>
    <w:rsid w:val="008B04C5"/>
    <w:rsid w:val="008B28A3"/>
    <w:rsid w:val="008B5455"/>
    <w:rsid w:val="008B6593"/>
    <w:rsid w:val="008C0DFE"/>
    <w:rsid w:val="008C36A4"/>
    <w:rsid w:val="008C5395"/>
    <w:rsid w:val="008C7C07"/>
    <w:rsid w:val="008D0203"/>
    <w:rsid w:val="008D196E"/>
    <w:rsid w:val="008D3844"/>
    <w:rsid w:val="008D3B76"/>
    <w:rsid w:val="008D44D8"/>
    <w:rsid w:val="008E071B"/>
    <w:rsid w:val="008E32C2"/>
    <w:rsid w:val="008E41A6"/>
    <w:rsid w:val="008E4938"/>
    <w:rsid w:val="008E5920"/>
    <w:rsid w:val="008E5BB7"/>
    <w:rsid w:val="008E5F1B"/>
    <w:rsid w:val="008E616A"/>
    <w:rsid w:val="008F0434"/>
    <w:rsid w:val="008F0F8D"/>
    <w:rsid w:val="008F5AF5"/>
    <w:rsid w:val="0090184B"/>
    <w:rsid w:val="00902485"/>
    <w:rsid w:val="0090425B"/>
    <w:rsid w:val="00912AD1"/>
    <w:rsid w:val="009146FF"/>
    <w:rsid w:val="00914898"/>
    <w:rsid w:val="00914DAF"/>
    <w:rsid w:val="00915B70"/>
    <w:rsid w:val="0092173A"/>
    <w:rsid w:val="00922BE0"/>
    <w:rsid w:val="00923D53"/>
    <w:rsid w:val="00925691"/>
    <w:rsid w:val="00925E42"/>
    <w:rsid w:val="0092663E"/>
    <w:rsid w:val="009313AE"/>
    <w:rsid w:val="00932600"/>
    <w:rsid w:val="00932DD8"/>
    <w:rsid w:val="009356A2"/>
    <w:rsid w:val="00940543"/>
    <w:rsid w:val="009451B8"/>
    <w:rsid w:val="00950594"/>
    <w:rsid w:val="00950B6D"/>
    <w:rsid w:val="009517D4"/>
    <w:rsid w:val="00951B09"/>
    <w:rsid w:val="00954893"/>
    <w:rsid w:val="0095615D"/>
    <w:rsid w:val="0096412D"/>
    <w:rsid w:val="009644ED"/>
    <w:rsid w:val="0096457A"/>
    <w:rsid w:val="009649ED"/>
    <w:rsid w:val="0096744C"/>
    <w:rsid w:val="00967C90"/>
    <w:rsid w:val="009746C6"/>
    <w:rsid w:val="009758A1"/>
    <w:rsid w:val="00976D2A"/>
    <w:rsid w:val="009804D4"/>
    <w:rsid w:val="0098115C"/>
    <w:rsid w:val="00992068"/>
    <w:rsid w:val="00994FE3"/>
    <w:rsid w:val="009952CB"/>
    <w:rsid w:val="009956DA"/>
    <w:rsid w:val="00996227"/>
    <w:rsid w:val="009A022A"/>
    <w:rsid w:val="009A1A58"/>
    <w:rsid w:val="009A348E"/>
    <w:rsid w:val="009A518C"/>
    <w:rsid w:val="009A619C"/>
    <w:rsid w:val="009A7846"/>
    <w:rsid w:val="009A7915"/>
    <w:rsid w:val="009A7D59"/>
    <w:rsid w:val="009B3597"/>
    <w:rsid w:val="009B472E"/>
    <w:rsid w:val="009B6453"/>
    <w:rsid w:val="009C0DFE"/>
    <w:rsid w:val="009C1E2D"/>
    <w:rsid w:val="009C5F71"/>
    <w:rsid w:val="009C68F8"/>
    <w:rsid w:val="009C6C8A"/>
    <w:rsid w:val="009C72B1"/>
    <w:rsid w:val="009C7818"/>
    <w:rsid w:val="009C7B5C"/>
    <w:rsid w:val="009D177E"/>
    <w:rsid w:val="009E05F9"/>
    <w:rsid w:val="009E095C"/>
    <w:rsid w:val="009E230D"/>
    <w:rsid w:val="009E77BE"/>
    <w:rsid w:val="009F2637"/>
    <w:rsid w:val="009F27A7"/>
    <w:rsid w:val="009F51F3"/>
    <w:rsid w:val="009F5AB9"/>
    <w:rsid w:val="00A04699"/>
    <w:rsid w:val="00A07496"/>
    <w:rsid w:val="00A10B44"/>
    <w:rsid w:val="00A12787"/>
    <w:rsid w:val="00A12F1D"/>
    <w:rsid w:val="00A15BF2"/>
    <w:rsid w:val="00A1780F"/>
    <w:rsid w:val="00A24CCC"/>
    <w:rsid w:val="00A26532"/>
    <w:rsid w:val="00A27205"/>
    <w:rsid w:val="00A27546"/>
    <w:rsid w:val="00A308BF"/>
    <w:rsid w:val="00A3130E"/>
    <w:rsid w:val="00A3269B"/>
    <w:rsid w:val="00A34D5D"/>
    <w:rsid w:val="00A35C0A"/>
    <w:rsid w:val="00A40797"/>
    <w:rsid w:val="00A43A78"/>
    <w:rsid w:val="00A4450D"/>
    <w:rsid w:val="00A51848"/>
    <w:rsid w:val="00A52999"/>
    <w:rsid w:val="00A54F8C"/>
    <w:rsid w:val="00A56224"/>
    <w:rsid w:val="00A57E69"/>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9496E"/>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E791C"/>
    <w:rsid w:val="00AF1D91"/>
    <w:rsid w:val="00AF2C80"/>
    <w:rsid w:val="00AF4832"/>
    <w:rsid w:val="00AF6079"/>
    <w:rsid w:val="00B04DFF"/>
    <w:rsid w:val="00B04FCF"/>
    <w:rsid w:val="00B060F4"/>
    <w:rsid w:val="00B12007"/>
    <w:rsid w:val="00B12F5D"/>
    <w:rsid w:val="00B13244"/>
    <w:rsid w:val="00B15A24"/>
    <w:rsid w:val="00B23162"/>
    <w:rsid w:val="00B236DD"/>
    <w:rsid w:val="00B255DD"/>
    <w:rsid w:val="00B26892"/>
    <w:rsid w:val="00B3316B"/>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4D36"/>
    <w:rsid w:val="00B96CC2"/>
    <w:rsid w:val="00B970D3"/>
    <w:rsid w:val="00BA0713"/>
    <w:rsid w:val="00BA1537"/>
    <w:rsid w:val="00BA6CEA"/>
    <w:rsid w:val="00BA7D72"/>
    <w:rsid w:val="00BB21D2"/>
    <w:rsid w:val="00BB263B"/>
    <w:rsid w:val="00BB2708"/>
    <w:rsid w:val="00BB4E59"/>
    <w:rsid w:val="00BB6106"/>
    <w:rsid w:val="00BC5517"/>
    <w:rsid w:val="00BC5B2A"/>
    <w:rsid w:val="00BC73DA"/>
    <w:rsid w:val="00BD05F6"/>
    <w:rsid w:val="00BD1036"/>
    <w:rsid w:val="00BD43A6"/>
    <w:rsid w:val="00BE4029"/>
    <w:rsid w:val="00BF15E4"/>
    <w:rsid w:val="00BF2597"/>
    <w:rsid w:val="00BF57E5"/>
    <w:rsid w:val="00C003CF"/>
    <w:rsid w:val="00C01B4E"/>
    <w:rsid w:val="00C03D0C"/>
    <w:rsid w:val="00C112AA"/>
    <w:rsid w:val="00C121ED"/>
    <w:rsid w:val="00C124A3"/>
    <w:rsid w:val="00C163B3"/>
    <w:rsid w:val="00C26FBD"/>
    <w:rsid w:val="00C27015"/>
    <w:rsid w:val="00C30647"/>
    <w:rsid w:val="00C319D4"/>
    <w:rsid w:val="00C31CC3"/>
    <w:rsid w:val="00C32569"/>
    <w:rsid w:val="00C3631F"/>
    <w:rsid w:val="00C374DC"/>
    <w:rsid w:val="00C4152A"/>
    <w:rsid w:val="00C422BB"/>
    <w:rsid w:val="00C43FF9"/>
    <w:rsid w:val="00C44CBA"/>
    <w:rsid w:val="00C562FB"/>
    <w:rsid w:val="00C56B64"/>
    <w:rsid w:val="00C57AB1"/>
    <w:rsid w:val="00C64406"/>
    <w:rsid w:val="00C65F4C"/>
    <w:rsid w:val="00C66539"/>
    <w:rsid w:val="00C70D88"/>
    <w:rsid w:val="00C70F6C"/>
    <w:rsid w:val="00C71845"/>
    <w:rsid w:val="00C731D8"/>
    <w:rsid w:val="00C73ED5"/>
    <w:rsid w:val="00C740CB"/>
    <w:rsid w:val="00C7583D"/>
    <w:rsid w:val="00C7603C"/>
    <w:rsid w:val="00C761F9"/>
    <w:rsid w:val="00C7658C"/>
    <w:rsid w:val="00C81543"/>
    <w:rsid w:val="00C82967"/>
    <w:rsid w:val="00C83E25"/>
    <w:rsid w:val="00C850D8"/>
    <w:rsid w:val="00C9597C"/>
    <w:rsid w:val="00C96568"/>
    <w:rsid w:val="00C965CA"/>
    <w:rsid w:val="00C96B85"/>
    <w:rsid w:val="00C97A2C"/>
    <w:rsid w:val="00CA0324"/>
    <w:rsid w:val="00CA08CB"/>
    <w:rsid w:val="00CA39AC"/>
    <w:rsid w:val="00CA6B57"/>
    <w:rsid w:val="00CC134B"/>
    <w:rsid w:val="00CC1E91"/>
    <w:rsid w:val="00CC1EB9"/>
    <w:rsid w:val="00CC2484"/>
    <w:rsid w:val="00CC24FF"/>
    <w:rsid w:val="00CC28C3"/>
    <w:rsid w:val="00CC4162"/>
    <w:rsid w:val="00CC4767"/>
    <w:rsid w:val="00CC47DD"/>
    <w:rsid w:val="00CC5175"/>
    <w:rsid w:val="00CC6C3A"/>
    <w:rsid w:val="00CD0F27"/>
    <w:rsid w:val="00CD3153"/>
    <w:rsid w:val="00CD371E"/>
    <w:rsid w:val="00CD4876"/>
    <w:rsid w:val="00CE0529"/>
    <w:rsid w:val="00CE319C"/>
    <w:rsid w:val="00CE4986"/>
    <w:rsid w:val="00CE5C4F"/>
    <w:rsid w:val="00CE6531"/>
    <w:rsid w:val="00CF131B"/>
    <w:rsid w:val="00CF2C26"/>
    <w:rsid w:val="00CF2D32"/>
    <w:rsid w:val="00CF3FE0"/>
    <w:rsid w:val="00CF404D"/>
    <w:rsid w:val="00CF66DC"/>
    <w:rsid w:val="00CF75DE"/>
    <w:rsid w:val="00D01672"/>
    <w:rsid w:val="00D0488C"/>
    <w:rsid w:val="00D10DE0"/>
    <w:rsid w:val="00D119AB"/>
    <w:rsid w:val="00D1217B"/>
    <w:rsid w:val="00D14BFA"/>
    <w:rsid w:val="00D15AE9"/>
    <w:rsid w:val="00D15E84"/>
    <w:rsid w:val="00D20EF7"/>
    <w:rsid w:val="00D226C2"/>
    <w:rsid w:val="00D22C2A"/>
    <w:rsid w:val="00D23678"/>
    <w:rsid w:val="00D26CAB"/>
    <w:rsid w:val="00D27A74"/>
    <w:rsid w:val="00D31AF5"/>
    <w:rsid w:val="00D3212C"/>
    <w:rsid w:val="00D33525"/>
    <w:rsid w:val="00D36AB1"/>
    <w:rsid w:val="00D4141C"/>
    <w:rsid w:val="00D44C8B"/>
    <w:rsid w:val="00D50FAE"/>
    <w:rsid w:val="00D5153C"/>
    <w:rsid w:val="00D5448F"/>
    <w:rsid w:val="00D55268"/>
    <w:rsid w:val="00D602CC"/>
    <w:rsid w:val="00D604D3"/>
    <w:rsid w:val="00D61772"/>
    <w:rsid w:val="00D65C26"/>
    <w:rsid w:val="00D67E71"/>
    <w:rsid w:val="00D7279A"/>
    <w:rsid w:val="00D737E6"/>
    <w:rsid w:val="00D74871"/>
    <w:rsid w:val="00D75320"/>
    <w:rsid w:val="00D808E3"/>
    <w:rsid w:val="00D80D82"/>
    <w:rsid w:val="00D82F92"/>
    <w:rsid w:val="00D83542"/>
    <w:rsid w:val="00D838D7"/>
    <w:rsid w:val="00D8402A"/>
    <w:rsid w:val="00D90D5C"/>
    <w:rsid w:val="00DA2517"/>
    <w:rsid w:val="00DA26B7"/>
    <w:rsid w:val="00DA6C17"/>
    <w:rsid w:val="00DA7668"/>
    <w:rsid w:val="00DA7A0B"/>
    <w:rsid w:val="00DA7B28"/>
    <w:rsid w:val="00DB1BCB"/>
    <w:rsid w:val="00DB2181"/>
    <w:rsid w:val="00DB42F2"/>
    <w:rsid w:val="00DB46AA"/>
    <w:rsid w:val="00DB4954"/>
    <w:rsid w:val="00DB5C95"/>
    <w:rsid w:val="00DB6B6C"/>
    <w:rsid w:val="00DB7649"/>
    <w:rsid w:val="00DC13B2"/>
    <w:rsid w:val="00DC2030"/>
    <w:rsid w:val="00DC2FCA"/>
    <w:rsid w:val="00DC4647"/>
    <w:rsid w:val="00DC4935"/>
    <w:rsid w:val="00DC7B92"/>
    <w:rsid w:val="00DD2D8F"/>
    <w:rsid w:val="00DE3B42"/>
    <w:rsid w:val="00DE3D83"/>
    <w:rsid w:val="00DE6692"/>
    <w:rsid w:val="00DE7546"/>
    <w:rsid w:val="00DF1BEA"/>
    <w:rsid w:val="00DF4824"/>
    <w:rsid w:val="00DF6CDA"/>
    <w:rsid w:val="00DF6FA9"/>
    <w:rsid w:val="00DF7E4D"/>
    <w:rsid w:val="00E0256B"/>
    <w:rsid w:val="00E155AD"/>
    <w:rsid w:val="00E179C3"/>
    <w:rsid w:val="00E21335"/>
    <w:rsid w:val="00E26097"/>
    <w:rsid w:val="00E30C22"/>
    <w:rsid w:val="00E3101C"/>
    <w:rsid w:val="00E33A55"/>
    <w:rsid w:val="00E36082"/>
    <w:rsid w:val="00E361C4"/>
    <w:rsid w:val="00E4023C"/>
    <w:rsid w:val="00E40D81"/>
    <w:rsid w:val="00E419BF"/>
    <w:rsid w:val="00E45829"/>
    <w:rsid w:val="00E50A8D"/>
    <w:rsid w:val="00E50D3A"/>
    <w:rsid w:val="00E534E3"/>
    <w:rsid w:val="00E54928"/>
    <w:rsid w:val="00E554AB"/>
    <w:rsid w:val="00E55820"/>
    <w:rsid w:val="00E57E02"/>
    <w:rsid w:val="00E60095"/>
    <w:rsid w:val="00E604E0"/>
    <w:rsid w:val="00E621F2"/>
    <w:rsid w:val="00E62494"/>
    <w:rsid w:val="00E62968"/>
    <w:rsid w:val="00E67438"/>
    <w:rsid w:val="00E6778D"/>
    <w:rsid w:val="00E71A72"/>
    <w:rsid w:val="00E7307E"/>
    <w:rsid w:val="00E74D3F"/>
    <w:rsid w:val="00E75E8A"/>
    <w:rsid w:val="00E769CA"/>
    <w:rsid w:val="00E815BF"/>
    <w:rsid w:val="00E821B6"/>
    <w:rsid w:val="00E836D9"/>
    <w:rsid w:val="00E837CA"/>
    <w:rsid w:val="00E8696C"/>
    <w:rsid w:val="00E86A32"/>
    <w:rsid w:val="00E879AC"/>
    <w:rsid w:val="00E87FF3"/>
    <w:rsid w:val="00E925B8"/>
    <w:rsid w:val="00E95E64"/>
    <w:rsid w:val="00E97682"/>
    <w:rsid w:val="00EA3377"/>
    <w:rsid w:val="00EA5A2F"/>
    <w:rsid w:val="00EB0456"/>
    <w:rsid w:val="00EB26BC"/>
    <w:rsid w:val="00EB5970"/>
    <w:rsid w:val="00EB717B"/>
    <w:rsid w:val="00EC3899"/>
    <w:rsid w:val="00EC749D"/>
    <w:rsid w:val="00EE27F8"/>
    <w:rsid w:val="00EE469E"/>
    <w:rsid w:val="00EE7F2F"/>
    <w:rsid w:val="00EF037E"/>
    <w:rsid w:val="00EF105C"/>
    <w:rsid w:val="00EF47FD"/>
    <w:rsid w:val="00EF4D49"/>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4754"/>
    <w:rsid w:val="00F87B46"/>
    <w:rsid w:val="00F87DDF"/>
    <w:rsid w:val="00F945F4"/>
    <w:rsid w:val="00F97BA4"/>
    <w:rsid w:val="00FA290F"/>
    <w:rsid w:val="00FA3449"/>
    <w:rsid w:val="00FA3821"/>
    <w:rsid w:val="00FA6F99"/>
    <w:rsid w:val="00FB01FD"/>
    <w:rsid w:val="00FB41DD"/>
    <w:rsid w:val="00FB5AF5"/>
    <w:rsid w:val="00FB6C7E"/>
    <w:rsid w:val="00FC28EC"/>
    <w:rsid w:val="00FC2F5E"/>
    <w:rsid w:val="00FC3F3A"/>
    <w:rsid w:val="00FC608E"/>
    <w:rsid w:val="00FC6436"/>
    <w:rsid w:val="00FC666F"/>
    <w:rsid w:val="00FC6A25"/>
    <w:rsid w:val="00FD2023"/>
    <w:rsid w:val="00FD2EEB"/>
    <w:rsid w:val="00FD2F66"/>
    <w:rsid w:val="00FD3085"/>
    <w:rsid w:val="00FE5A7B"/>
    <w:rsid w:val="00FE7674"/>
    <w:rsid w:val="00FE78F5"/>
    <w:rsid w:val="00FE7ED7"/>
    <w:rsid w:val="00FF003C"/>
    <w:rsid w:val="00FF3CB5"/>
    <w:rsid w:val="00FF59D6"/>
    <w:rsid w:val="00FF67B1"/>
    <w:rsid w:val="01726B62"/>
    <w:rsid w:val="02418248"/>
    <w:rsid w:val="03063239"/>
    <w:rsid w:val="0390BD50"/>
    <w:rsid w:val="03D1F448"/>
    <w:rsid w:val="0642A4BD"/>
    <w:rsid w:val="06E8C545"/>
    <w:rsid w:val="0821DEBB"/>
    <w:rsid w:val="093B132A"/>
    <w:rsid w:val="0D677E68"/>
    <w:rsid w:val="0E68B24E"/>
    <w:rsid w:val="0FE9281F"/>
    <w:rsid w:val="10A3A0CC"/>
    <w:rsid w:val="13CE14CC"/>
    <w:rsid w:val="1560F324"/>
    <w:rsid w:val="17369AE5"/>
    <w:rsid w:val="18B0F131"/>
    <w:rsid w:val="195535E7"/>
    <w:rsid w:val="1AE45F3B"/>
    <w:rsid w:val="1BF02F95"/>
    <w:rsid w:val="1CBB7FC8"/>
    <w:rsid w:val="1CDCA7B3"/>
    <w:rsid w:val="1DA5DC69"/>
    <w:rsid w:val="1E0B38DE"/>
    <w:rsid w:val="1E533B99"/>
    <w:rsid w:val="1E6C6F09"/>
    <w:rsid w:val="1ED18588"/>
    <w:rsid w:val="1FFC0358"/>
    <w:rsid w:val="220DD9EC"/>
    <w:rsid w:val="221399DB"/>
    <w:rsid w:val="2233FDCC"/>
    <w:rsid w:val="234C174F"/>
    <w:rsid w:val="26AB9715"/>
    <w:rsid w:val="26FA33A5"/>
    <w:rsid w:val="2703AB64"/>
    <w:rsid w:val="27F6EB49"/>
    <w:rsid w:val="2C873E19"/>
    <w:rsid w:val="30D794B7"/>
    <w:rsid w:val="30FB8E7B"/>
    <w:rsid w:val="323B73D5"/>
    <w:rsid w:val="32D74FF0"/>
    <w:rsid w:val="347F2B87"/>
    <w:rsid w:val="36C2A926"/>
    <w:rsid w:val="37B57DD2"/>
    <w:rsid w:val="38B0CE35"/>
    <w:rsid w:val="3993FDB0"/>
    <w:rsid w:val="3CA5E9C3"/>
    <w:rsid w:val="3CC40876"/>
    <w:rsid w:val="3E358834"/>
    <w:rsid w:val="3F18E405"/>
    <w:rsid w:val="3FF8028A"/>
    <w:rsid w:val="414337BB"/>
    <w:rsid w:val="424EF1D0"/>
    <w:rsid w:val="46595590"/>
    <w:rsid w:val="4828AB45"/>
    <w:rsid w:val="48C48B8A"/>
    <w:rsid w:val="49BE5C8B"/>
    <w:rsid w:val="4A2B094C"/>
    <w:rsid w:val="4AC675A6"/>
    <w:rsid w:val="4B202001"/>
    <w:rsid w:val="4B5D1DCC"/>
    <w:rsid w:val="4BC48AD1"/>
    <w:rsid w:val="4BD6A0A4"/>
    <w:rsid w:val="4D15D725"/>
    <w:rsid w:val="4E29A849"/>
    <w:rsid w:val="52F3EDA2"/>
    <w:rsid w:val="52FD196C"/>
    <w:rsid w:val="5349BCC3"/>
    <w:rsid w:val="53CFC67C"/>
    <w:rsid w:val="54124816"/>
    <w:rsid w:val="59D57C98"/>
    <w:rsid w:val="5C6C8BE8"/>
    <w:rsid w:val="5C83ED81"/>
    <w:rsid w:val="5C8AD355"/>
    <w:rsid w:val="5D323582"/>
    <w:rsid w:val="5FC23D45"/>
    <w:rsid w:val="6089E3CE"/>
    <w:rsid w:val="610E9B93"/>
    <w:rsid w:val="62EF98DB"/>
    <w:rsid w:val="6B612471"/>
    <w:rsid w:val="6C0D2A25"/>
    <w:rsid w:val="6CFA2713"/>
    <w:rsid w:val="6E3DCF32"/>
    <w:rsid w:val="6F3E8136"/>
    <w:rsid w:val="6F70269D"/>
    <w:rsid w:val="6F7E0E2F"/>
    <w:rsid w:val="6FB05CB0"/>
    <w:rsid w:val="6FF458BF"/>
    <w:rsid w:val="724486DA"/>
    <w:rsid w:val="75B9C9B9"/>
    <w:rsid w:val="776B0295"/>
    <w:rsid w:val="7948F9CC"/>
    <w:rsid w:val="79EBF0FD"/>
    <w:rsid w:val="7AD5F98A"/>
    <w:rsid w:val="7B19AB19"/>
    <w:rsid w:val="7B8BFBEE"/>
    <w:rsid w:val="7C07CE6D"/>
    <w:rsid w:val="7CA5296C"/>
    <w:rsid w:val="7F10152F"/>
    <w:rsid w:val="7F69820A"/>
    <w:rsid w:val="7FD69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005D46"/>
  <w14:defaultImageDpi w14:val="0"/>
  <w15:chartTrackingRefBased/>
  <w15:docId w15:val="{DC5CB8B1-168F-4B96-9A6E-A94BDF14A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nderson BCG Serif" w:hAnsi="Henderson BCG Serif" w:cs="Times New Roman"/>
      <w:sz w:val="22"/>
      <w:szCs w:val="24"/>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color w:val="000000"/>
      <w:sz w:val="24"/>
      <w:szCs w:val="24"/>
    </w:rPr>
  </w:style>
  <w:style w:type="paragraph" w:styleId="BalloonText">
    <w:name w:val="Balloon Text"/>
    <w:basedOn w:val="Normal"/>
    <w:link w:val="BalloonTextChar"/>
    <w:uiPriority w:val="99"/>
    <w:semiHidden/>
    <w:rPr>
      <w:rFonts w:ascii="Times New Roman" w:hAnsi="Times New Roman"/>
      <w:sz w:val="18"/>
      <w:szCs w:val="18"/>
    </w:rPr>
  </w:style>
  <w:style w:type="character" w:customStyle="1" w:styleId="BalloonTextChar">
    <w:name w:val="Balloon Text Char"/>
    <w:link w:val="BalloonText"/>
    <w:uiPriority w:val="99"/>
    <w:semiHidden/>
    <w:locked/>
    <w:rPr>
      <w:rFonts w:ascii="Times New Roman" w:hAnsi="Times New Roman"/>
      <w:sz w:val="18"/>
      <w:lang w:val="de-D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locked/>
    <w:rPr>
      <w:rFonts w:ascii="Henderson BCG Serif" w:hAnsi="Henderson BCG Serif"/>
      <w:sz w:val="20"/>
      <w:lang w:val="de-DE"/>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locked/>
    <w:rPr>
      <w:rFonts w:ascii="Henderson BCG Serif" w:hAnsi="Henderson BCG Serif"/>
      <w:b/>
      <w:sz w:val="20"/>
      <w:lang w:val="de-DE"/>
    </w:rPr>
  </w:style>
  <w:style w:type="paragraph" w:styleId="ListParagraph">
    <w:name w:val="List Paragraph"/>
    <w:basedOn w:val="Normal"/>
    <w:uiPriority w:val="34"/>
    <w:qFormat/>
    <w:pPr>
      <w:ind w:left="720"/>
      <w:contextualSpacing/>
    </w:pPr>
  </w:style>
  <w:style w:type="character" w:customStyle="1" w:styleId="UnresolvedMention1">
    <w:name w:val="Unresolved Mention1"/>
    <w:uiPriority w:val="99"/>
    <w:rPr>
      <w:color w:val="605E5C"/>
      <w:shd w:val="clear" w:color="auto" w:fill="E1DFDD"/>
    </w:rPr>
  </w:style>
  <w:style w:type="character" w:customStyle="1" w:styleId="Mention1">
    <w:name w:val="Mention1"/>
    <w:uiPriority w:val="99"/>
    <w:rPr>
      <w:color w:val="2B579A"/>
      <w:shd w:val="clear" w:color="auto" w:fill="E1DFDD"/>
    </w:rPr>
  </w:style>
  <w:style w:type="character" w:styleId="Hyperlink">
    <w:name w:val="Hyperlink"/>
    <w:uiPriority w:val="99"/>
    <w:rPr>
      <w:color w:val="0563C1"/>
      <w:u w:val="single"/>
    </w:rPr>
  </w:style>
  <w:style w:type="paragraph" w:styleId="Revision">
    <w:name w:val="Revision"/>
    <w:hidden/>
    <w:uiPriority w:val="99"/>
    <w:semiHidden/>
    <w:rPr>
      <w:rFonts w:ascii="Henderson BCG Serif" w:hAnsi="Henderson BCG Serif" w:cs="Times New Roman"/>
      <w:sz w:val="22"/>
      <w:szCs w:val="24"/>
      <w:lang w:val="de-DE"/>
    </w:rPr>
  </w:style>
  <w:style w:type="paragraph" w:styleId="Header">
    <w:name w:val="header"/>
    <w:basedOn w:val="Normal"/>
    <w:link w:val="HeaderChar"/>
    <w:uiPriority w:val="99"/>
    <w:semiHidden/>
    <w:pPr>
      <w:tabs>
        <w:tab w:val="center" w:pos="4680"/>
        <w:tab w:val="right" w:pos="9360"/>
      </w:tabs>
    </w:pPr>
  </w:style>
  <w:style w:type="character" w:customStyle="1" w:styleId="HeaderChar">
    <w:name w:val="Header Char"/>
    <w:link w:val="Header"/>
    <w:uiPriority w:val="99"/>
    <w:semiHidden/>
    <w:locked/>
    <w:rPr>
      <w:rFonts w:ascii="Henderson BCG Serif" w:hAnsi="Henderson BCG Serif"/>
      <w:sz w:val="24"/>
      <w:lang w:val="de-DE"/>
    </w:rPr>
  </w:style>
  <w:style w:type="paragraph" w:styleId="Footer">
    <w:name w:val="footer"/>
    <w:basedOn w:val="Normal"/>
    <w:link w:val="FooterChar"/>
    <w:uiPriority w:val="99"/>
    <w:semiHidden/>
    <w:pPr>
      <w:tabs>
        <w:tab w:val="center" w:pos="4680"/>
        <w:tab w:val="right" w:pos="9360"/>
      </w:tabs>
    </w:pPr>
  </w:style>
  <w:style w:type="character" w:customStyle="1" w:styleId="FooterChar">
    <w:name w:val="Footer Char"/>
    <w:link w:val="Footer"/>
    <w:uiPriority w:val="99"/>
    <w:semiHidden/>
    <w:locked/>
    <w:rPr>
      <w:rFonts w:ascii="Henderson BCG Serif" w:hAnsi="Henderson BCG Serif"/>
      <w:sz w:val="24"/>
      <w:lang w:val="de-DE"/>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link w:val="FootnoteText"/>
    <w:uiPriority w:val="99"/>
    <w:semiHidden/>
    <w:locked/>
    <w:rPr>
      <w:rFonts w:ascii="Henderson BCG Serif" w:hAnsi="Henderson BCG Serif"/>
      <w:sz w:val="20"/>
      <w:lang w:val="de-DE"/>
    </w:rPr>
  </w:style>
  <w:style w:type="character" w:styleId="FootnoteReference">
    <w:name w:val="footnote reference"/>
    <w:uiPriority w:val="99"/>
    <w:semiHidden/>
    <w:rPr>
      <w:vertAlign w:val="superscript"/>
    </w:rPr>
  </w:style>
  <w:style w:type="character" w:styleId="UnresolvedMention">
    <w:name w:val="Unresolved Mention"/>
    <w:uiPriority w:val="99"/>
    <w:rPr>
      <w:color w:val="605E5C"/>
      <w:shd w:val="clear" w:color="auto" w:fill="E1DFDD"/>
    </w:rPr>
  </w:style>
  <w:style w:type="character" w:styleId="Mention">
    <w:name w:val="Mention"/>
    <w:uiPriority w:val="99"/>
    <w:rPr>
      <w:color w:val="2B579A"/>
      <w:shd w:val="clear" w:color="auto" w:fill="E1DFDD"/>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722791">
      <w:marLeft w:val="0"/>
      <w:marRight w:val="0"/>
      <w:marTop w:val="0"/>
      <w:marBottom w:val="0"/>
      <w:divBdr>
        <w:top w:val="none" w:sz="0" w:space="0" w:color="auto"/>
        <w:left w:val="none" w:sz="0" w:space="0" w:color="auto"/>
        <w:bottom w:val="none" w:sz="0" w:space="0" w:color="auto"/>
        <w:right w:val="none" w:sz="0" w:space="0" w:color="auto"/>
      </w:divBdr>
      <w:divsChild>
        <w:div w:id="782722797">
          <w:marLeft w:val="0"/>
          <w:marRight w:val="0"/>
          <w:marTop w:val="0"/>
          <w:marBottom w:val="0"/>
          <w:divBdr>
            <w:top w:val="none" w:sz="0" w:space="0" w:color="auto"/>
            <w:left w:val="none" w:sz="0" w:space="0" w:color="auto"/>
            <w:bottom w:val="none" w:sz="0" w:space="0" w:color="auto"/>
            <w:right w:val="none" w:sz="0" w:space="0" w:color="auto"/>
          </w:divBdr>
          <w:divsChild>
            <w:div w:id="782722799">
              <w:marLeft w:val="0"/>
              <w:marRight w:val="0"/>
              <w:marTop w:val="0"/>
              <w:marBottom w:val="0"/>
              <w:divBdr>
                <w:top w:val="none" w:sz="0" w:space="0" w:color="auto"/>
                <w:left w:val="none" w:sz="0" w:space="0" w:color="auto"/>
                <w:bottom w:val="none" w:sz="0" w:space="0" w:color="auto"/>
                <w:right w:val="none" w:sz="0" w:space="0" w:color="auto"/>
              </w:divBdr>
            </w:div>
            <w:div w:id="782722806">
              <w:marLeft w:val="0"/>
              <w:marRight w:val="0"/>
              <w:marTop w:val="0"/>
              <w:marBottom w:val="0"/>
              <w:divBdr>
                <w:top w:val="none" w:sz="0" w:space="0" w:color="auto"/>
                <w:left w:val="none" w:sz="0" w:space="0" w:color="auto"/>
                <w:bottom w:val="none" w:sz="0" w:space="0" w:color="auto"/>
                <w:right w:val="none" w:sz="0" w:space="0" w:color="auto"/>
              </w:divBdr>
            </w:div>
          </w:divsChild>
        </w:div>
        <w:div w:id="782722805">
          <w:marLeft w:val="0"/>
          <w:marRight w:val="0"/>
          <w:marTop w:val="0"/>
          <w:marBottom w:val="0"/>
          <w:divBdr>
            <w:top w:val="none" w:sz="0" w:space="0" w:color="auto"/>
            <w:left w:val="none" w:sz="0" w:space="0" w:color="auto"/>
            <w:bottom w:val="none" w:sz="0" w:space="0" w:color="auto"/>
            <w:right w:val="none" w:sz="0" w:space="0" w:color="auto"/>
          </w:divBdr>
          <w:divsChild>
            <w:div w:id="782722793">
              <w:marLeft w:val="0"/>
              <w:marRight w:val="0"/>
              <w:marTop w:val="0"/>
              <w:marBottom w:val="0"/>
              <w:divBdr>
                <w:top w:val="none" w:sz="0" w:space="0" w:color="auto"/>
                <w:left w:val="none" w:sz="0" w:space="0" w:color="auto"/>
                <w:bottom w:val="none" w:sz="0" w:space="0" w:color="auto"/>
                <w:right w:val="none" w:sz="0" w:space="0" w:color="auto"/>
              </w:divBdr>
            </w:div>
            <w:div w:id="782722795">
              <w:marLeft w:val="0"/>
              <w:marRight w:val="0"/>
              <w:marTop w:val="0"/>
              <w:marBottom w:val="0"/>
              <w:divBdr>
                <w:top w:val="none" w:sz="0" w:space="0" w:color="auto"/>
                <w:left w:val="none" w:sz="0" w:space="0" w:color="auto"/>
                <w:bottom w:val="none" w:sz="0" w:space="0" w:color="auto"/>
                <w:right w:val="none" w:sz="0" w:space="0" w:color="auto"/>
              </w:divBdr>
            </w:div>
            <w:div w:id="782722800">
              <w:marLeft w:val="0"/>
              <w:marRight w:val="0"/>
              <w:marTop w:val="0"/>
              <w:marBottom w:val="0"/>
              <w:divBdr>
                <w:top w:val="none" w:sz="0" w:space="0" w:color="auto"/>
                <w:left w:val="none" w:sz="0" w:space="0" w:color="auto"/>
                <w:bottom w:val="none" w:sz="0" w:space="0" w:color="auto"/>
                <w:right w:val="none" w:sz="0" w:space="0" w:color="auto"/>
              </w:divBdr>
            </w:div>
            <w:div w:id="78272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22794">
      <w:marLeft w:val="0"/>
      <w:marRight w:val="0"/>
      <w:marTop w:val="0"/>
      <w:marBottom w:val="0"/>
      <w:divBdr>
        <w:top w:val="none" w:sz="0" w:space="0" w:color="auto"/>
        <w:left w:val="none" w:sz="0" w:space="0" w:color="auto"/>
        <w:bottom w:val="none" w:sz="0" w:space="0" w:color="auto"/>
        <w:right w:val="none" w:sz="0" w:space="0" w:color="auto"/>
      </w:divBdr>
      <w:divsChild>
        <w:div w:id="782722790">
          <w:marLeft w:val="360"/>
          <w:marRight w:val="0"/>
          <w:marTop w:val="200"/>
          <w:marBottom w:val="0"/>
          <w:divBdr>
            <w:top w:val="none" w:sz="0" w:space="0" w:color="auto"/>
            <w:left w:val="none" w:sz="0" w:space="0" w:color="auto"/>
            <w:bottom w:val="none" w:sz="0" w:space="0" w:color="auto"/>
            <w:right w:val="none" w:sz="0" w:space="0" w:color="auto"/>
          </w:divBdr>
        </w:div>
        <w:div w:id="782722798">
          <w:marLeft w:val="360"/>
          <w:marRight w:val="0"/>
          <w:marTop w:val="200"/>
          <w:marBottom w:val="0"/>
          <w:divBdr>
            <w:top w:val="none" w:sz="0" w:space="0" w:color="auto"/>
            <w:left w:val="none" w:sz="0" w:space="0" w:color="auto"/>
            <w:bottom w:val="none" w:sz="0" w:space="0" w:color="auto"/>
            <w:right w:val="none" w:sz="0" w:space="0" w:color="auto"/>
          </w:divBdr>
        </w:div>
        <w:div w:id="782722801">
          <w:marLeft w:val="1800"/>
          <w:marRight w:val="0"/>
          <w:marTop w:val="100"/>
          <w:marBottom w:val="0"/>
          <w:divBdr>
            <w:top w:val="none" w:sz="0" w:space="0" w:color="auto"/>
            <w:left w:val="none" w:sz="0" w:space="0" w:color="auto"/>
            <w:bottom w:val="none" w:sz="0" w:space="0" w:color="auto"/>
            <w:right w:val="none" w:sz="0" w:space="0" w:color="auto"/>
          </w:divBdr>
        </w:div>
        <w:div w:id="782722803">
          <w:marLeft w:val="1800"/>
          <w:marRight w:val="0"/>
          <w:marTop w:val="100"/>
          <w:marBottom w:val="0"/>
          <w:divBdr>
            <w:top w:val="none" w:sz="0" w:space="0" w:color="auto"/>
            <w:left w:val="none" w:sz="0" w:space="0" w:color="auto"/>
            <w:bottom w:val="none" w:sz="0" w:space="0" w:color="auto"/>
            <w:right w:val="none" w:sz="0" w:space="0" w:color="auto"/>
          </w:divBdr>
        </w:div>
      </w:divsChild>
    </w:div>
    <w:div w:id="782722796">
      <w:marLeft w:val="0"/>
      <w:marRight w:val="0"/>
      <w:marTop w:val="0"/>
      <w:marBottom w:val="0"/>
      <w:divBdr>
        <w:top w:val="none" w:sz="0" w:space="0" w:color="auto"/>
        <w:left w:val="none" w:sz="0" w:space="0" w:color="auto"/>
        <w:bottom w:val="none" w:sz="0" w:space="0" w:color="auto"/>
        <w:right w:val="none" w:sz="0" w:space="0" w:color="auto"/>
      </w:divBdr>
    </w:div>
    <w:div w:id="782722802">
      <w:marLeft w:val="0"/>
      <w:marRight w:val="0"/>
      <w:marTop w:val="0"/>
      <w:marBottom w:val="0"/>
      <w:divBdr>
        <w:top w:val="none" w:sz="0" w:space="0" w:color="auto"/>
        <w:left w:val="none" w:sz="0" w:space="0" w:color="auto"/>
        <w:bottom w:val="none" w:sz="0" w:space="0" w:color="auto"/>
        <w:right w:val="none" w:sz="0" w:space="0" w:color="auto"/>
      </w:divBdr>
      <w:divsChild>
        <w:div w:id="7827227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LongProp xmlns="" name="SharedWithUsers"><![CDATA[519;#Looby, Caitlin R. (DESE);#520;#DiLoreto Smith, Janis (EEC);#117;#Varon, Joshua (DESE);#521;#Molina, Caitlin (EEC);#50;#Brown, Blair (EOE);#441;#Johnston, Russell (DESE);#530;#Woo, Lauren (DESE);#320;#Connolly, Matthew  J. (EOE);#497;#Premont, Catherine (EEC);#531;#Reis, Jacqueline (DESE);#292;#Sullivan, Courtney (DESE)]]></LongProp>
</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ropOffZoneRouting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1D94A-CBEC-4741-9E40-B4F5AD93C066}">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18A10A76-8797-4E30-9E8D-26E90FE20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9C863F-4ABB-42FF-91D4-7FBC1F93817E}">
  <ds:schemaRefs>
    <ds:schemaRef ds:uri="http://schemas.microsoft.com/office/2006/metadata/properties"/>
    <ds:schemaRef ds:uri="http://schemas.microsoft.com/office/infopath/2007/PartnerControls"/>
    <ds:schemaRef ds:uri="0a4e05da-b9bc-4326-ad73-01ef31b95567"/>
  </ds:schemaRefs>
</ds:datastoreItem>
</file>

<file path=customXml/itemProps4.xml><?xml version="1.0" encoding="utf-8"?>
<ds:datastoreItem xmlns:ds="http://schemas.openxmlformats.org/officeDocument/2006/customXml" ds:itemID="{309C31D0-B396-4D11-B4D9-841CCD4B9CF5}">
  <ds:schemaRefs>
    <ds:schemaRef ds:uri="http://schemas.microsoft.com/sharepoint/events"/>
  </ds:schemaRefs>
</ds:datastoreItem>
</file>

<file path=customXml/itemProps5.xml><?xml version="1.0" encoding="utf-8"?>
<ds:datastoreItem xmlns:ds="http://schemas.openxmlformats.org/officeDocument/2006/customXml" ds:itemID="{06251293-A805-4C68-88F1-5D4C14F5D04B}">
  <ds:schemaRefs>
    <ds:schemaRef ds:uri="http://schemas.microsoft.com/sharepoint/v3/contenttype/forms"/>
  </ds:schemaRefs>
</ds:datastoreItem>
</file>

<file path=customXml/itemProps6.xml><?xml version="1.0" encoding="utf-8"?>
<ds:datastoreItem xmlns:ds="http://schemas.openxmlformats.org/officeDocument/2006/customXml" ds:itemID="{E344FB54-5DC7-4764-BB2E-8E38CB331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tudent Consent Form for COVID-19 Testing, Vietnamese</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for information sharing between school and before- and after-school programs, Vietnamese</dc:title>
  <dc:subject/>
  <dc:creator>DESE</dc:creator>
  <cp:keywords/>
  <dc:description/>
  <cp:lastModifiedBy>Zou, Dong (EOE)</cp:lastModifiedBy>
  <cp:revision>5</cp:revision>
  <cp:lastPrinted>2020-10-28T21:27:00Z</cp:lastPrinted>
  <dcterms:created xsi:type="dcterms:W3CDTF">2021-11-12T14:55:00Z</dcterms:created>
  <dcterms:modified xsi:type="dcterms:W3CDTF">2021-11-1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12 2021</vt:lpwstr>
  </property>
</Properties>
</file>